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C9159" w14:textId="77777777" w:rsidR="007723F7" w:rsidRDefault="007723F7">
      <w:pPr>
        <w:pStyle w:val="ListParagraph"/>
        <w:numPr>
          <w:ilvl w:val="0"/>
          <w:numId w:val="1"/>
        </w:numPr>
        <w:spacing w:before="120" w:after="120"/>
        <w:rPr>
          <w:rFonts w:cstheme="minorHAnsi"/>
          <w:color w:val="C85C12"/>
          <w:sz w:val="24"/>
          <w:szCs w:val="24"/>
        </w:rPr>
      </w:pPr>
      <w:r w:rsidRPr="00B8260E">
        <w:rPr>
          <w:rFonts w:cstheme="minorHAnsi"/>
          <w:color w:val="C85C12"/>
          <w:sz w:val="24"/>
          <w:szCs w:val="24"/>
        </w:rPr>
        <w:t>Listen…</w:t>
      </w:r>
    </w:p>
    <w:p w14:paraId="13AEEF5C" w14:textId="16E196AB" w:rsidR="00FD5F70" w:rsidRPr="00FC5BFE" w:rsidRDefault="00FD5F70">
      <w:pPr>
        <w:pStyle w:val="ListParagraph"/>
        <w:numPr>
          <w:ilvl w:val="0"/>
          <w:numId w:val="1"/>
        </w:numPr>
        <w:spacing w:before="120" w:after="120"/>
        <w:rPr>
          <w:rFonts w:cstheme="minorHAnsi"/>
          <w:color w:val="C85C12"/>
          <w:sz w:val="24"/>
          <w:szCs w:val="24"/>
        </w:rPr>
      </w:pPr>
      <w:r>
        <w:rPr>
          <w:rFonts w:cstheme="minorHAnsi"/>
          <w:b/>
          <w:bCs/>
          <w:color w:val="C85C12"/>
          <w:sz w:val="24"/>
          <w:szCs w:val="24"/>
        </w:rPr>
        <w:t>SALT_FACTOR</w:t>
      </w:r>
      <w:r>
        <w:rPr>
          <w:rFonts w:cstheme="minorHAnsi"/>
          <w:color w:val="C85C12"/>
          <w:sz w:val="24"/>
          <w:szCs w:val="24"/>
        </w:rPr>
        <w:t xml:space="preserve"> is used to encrypt password. The higher the value, the stronger the password. But this also increases processing time</w:t>
      </w:r>
    </w:p>
    <w:sectPr w:rsidR="00FD5F70" w:rsidRPr="00FC5BFE" w:rsidSect="005F708C">
      <w:headerReference w:type="default" r:id="rId8"/>
      <w:pgSz w:w="12240" w:h="15840"/>
      <w:pgMar w:top="1276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C6C27" w14:textId="77777777" w:rsidR="00F771F1" w:rsidRDefault="00F771F1" w:rsidP="005F708C">
      <w:pPr>
        <w:spacing w:after="0" w:line="240" w:lineRule="auto"/>
      </w:pPr>
      <w:r>
        <w:separator/>
      </w:r>
    </w:p>
  </w:endnote>
  <w:endnote w:type="continuationSeparator" w:id="0">
    <w:p w14:paraId="294D9896" w14:textId="77777777" w:rsidR="00F771F1" w:rsidRDefault="00F771F1" w:rsidP="005F7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CCBF1" w14:textId="77777777" w:rsidR="00F771F1" w:rsidRDefault="00F771F1" w:rsidP="005F708C">
      <w:pPr>
        <w:spacing w:after="0" w:line="240" w:lineRule="auto"/>
      </w:pPr>
      <w:r>
        <w:separator/>
      </w:r>
    </w:p>
  </w:footnote>
  <w:footnote w:type="continuationSeparator" w:id="0">
    <w:p w14:paraId="016BDD98" w14:textId="77777777" w:rsidR="00F771F1" w:rsidRDefault="00F771F1" w:rsidP="005F7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7ABCC" w14:textId="065C34D4" w:rsidR="00D118C4" w:rsidRDefault="00FD6596" w:rsidP="00D118C4">
    <w:pPr>
      <w:spacing w:after="0"/>
      <w:jc w:val="center"/>
      <w:rPr>
        <w:b/>
        <w:bCs/>
        <w:sz w:val="40"/>
        <w:szCs w:val="40"/>
      </w:rPr>
    </w:pPr>
    <w:r w:rsidRPr="00076BE3">
      <w:rPr>
        <w:b/>
        <w:bCs/>
        <w:sz w:val="40"/>
        <w:szCs w:val="40"/>
      </w:rPr>
      <w:t xml:space="preserve">Thank you God </w:t>
    </w:r>
    <w:r w:rsidR="006B6F1A" w:rsidRPr="00076BE3">
      <w:rPr>
        <w:rFonts w:ascii="Segoe UI Emoji" w:eastAsia="Segoe UI Emoji" w:hAnsi="Segoe UI Emoji" w:cs="Segoe UI Emoji"/>
        <w:b/>
        <w:bCs/>
        <w:sz w:val="40"/>
        <w:szCs w:val="40"/>
      </w:rPr>
      <w:t>😊</w:t>
    </w:r>
    <w:r w:rsidRPr="00076BE3">
      <w:rPr>
        <w:b/>
        <w:bCs/>
        <w:sz w:val="40"/>
        <w:szCs w:val="40"/>
      </w:rPr>
      <w:t xml:space="preserve"> </w:t>
    </w:r>
    <w:r w:rsidR="003E6A7C">
      <w:rPr>
        <w:b/>
        <w:bCs/>
        <w:sz w:val="40"/>
        <w:szCs w:val="40"/>
      </w:rPr>
      <w:t>MERN</w:t>
    </w:r>
    <w:r w:rsidR="00943A79">
      <w:rPr>
        <w:b/>
        <w:bCs/>
        <w:sz w:val="40"/>
        <w:szCs w:val="40"/>
      </w:rPr>
      <w:t xml:space="preserve"> Master</w:t>
    </w:r>
  </w:p>
  <w:p w14:paraId="71B3CFE0" w14:textId="0FC4103E" w:rsidR="00FD6596" w:rsidRPr="00D118C4" w:rsidRDefault="0028402E" w:rsidP="00D118C4">
    <w:pPr>
      <w:spacing w:after="0"/>
      <w:jc w:val="center"/>
      <w:rPr>
        <w:b/>
        <w:bCs/>
        <w:sz w:val="40"/>
        <w:szCs w:val="4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722504" wp14:editId="18FBD26B">
              <wp:simplePos x="0" y="0"/>
              <wp:positionH relativeFrom="column">
                <wp:posOffset>1021715</wp:posOffset>
              </wp:positionH>
              <wp:positionV relativeFrom="paragraph">
                <wp:posOffset>52070</wp:posOffset>
              </wp:positionV>
              <wp:extent cx="3623945" cy="34734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3623945" cy="3473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B26DA35" w14:textId="7656DEB5" w:rsidR="00FD6596" w:rsidRPr="00D118C4" w:rsidRDefault="003E6A7C" w:rsidP="002C2CEE">
                          <w:pPr>
                            <w:spacing w:after="0" w:line="168" w:lineRule="auto"/>
                            <w:ind w:left="357"/>
                            <w:jc w:val="center"/>
                            <w:rPr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cstheme="minorHAnsi"/>
                              <w:b/>
                              <w:color w:val="FFD966" w:themeColor="accent4" w:themeTint="99"/>
                              <w:sz w:val="40"/>
                              <w:szCs w:val="40"/>
                            </w:rPr>
                            <w:t>MERN Contract</w:t>
                          </w:r>
                          <w:r w:rsidR="00943A79" w:rsidRPr="006B6F1A">
                            <w:rPr>
                              <w:rFonts w:cstheme="minorHAnsi"/>
                              <w:b/>
                              <w:color w:val="FFD966" w:themeColor="accent4" w:themeTint="99"/>
                              <w:sz w:val="40"/>
                              <w:szCs w:val="40"/>
                            </w:rPr>
                            <w:t xml:space="preserve"> $120/h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72250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80.45pt;margin-top:4.1pt;width:285.35pt;height:2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" filled="f" stroked="f">
              <v:textbox>
                <w:txbxContent>
                  <w:p w14:paraId="2B26DA35" w14:textId="7656DEB5" w:rsidR="00FD6596" w:rsidRPr="00D118C4" w:rsidRDefault="003E6A7C" w:rsidP="002C2CEE">
                    <w:pPr>
                      <w:spacing w:after="0" w:line="168" w:lineRule="auto"/>
                      <w:ind w:left="357"/>
                      <w:jc w:val="center"/>
                      <w:rPr>
                        <w:sz w:val="40"/>
                        <w:szCs w:val="40"/>
                      </w:rPr>
                    </w:pPr>
                    <w:r>
                      <w:rPr>
                        <w:rFonts w:cstheme="minorHAnsi"/>
                        <w:b/>
                        <w:color w:val="FFD966" w:themeColor="accent4" w:themeTint="99"/>
                        <w:sz w:val="40"/>
                        <w:szCs w:val="40"/>
                      </w:rPr>
                      <w:t>MERN Contract</w:t>
                    </w:r>
                    <w:r w:rsidR="00943A79" w:rsidRPr="006B6F1A">
                      <w:rPr>
                        <w:rFonts w:cstheme="minorHAnsi"/>
                        <w:b/>
                        <w:color w:val="FFD966" w:themeColor="accent4" w:themeTint="99"/>
                        <w:sz w:val="40"/>
                        <w:szCs w:val="40"/>
                      </w:rPr>
                      <w:t xml:space="preserve"> $120/hr</w:t>
                    </w:r>
                  </w:p>
                </w:txbxContent>
              </v:textbox>
            </v:shape>
          </w:pict>
        </mc:Fallback>
      </mc:AlternateContent>
    </w:r>
  </w:p>
  <w:p w14:paraId="29ED404D" w14:textId="77777777" w:rsidR="005F708C" w:rsidRPr="00FD6596" w:rsidRDefault="005F708C" w:rsidP="00FD65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5689"/>
    <w:multiLevelType w:val="multilevel"/>
    <w:tmpl w:val="1180C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EF7680"/>
    <w:multiLevelType w:val="hybridMultilevel"/>
    <w:tmpl w:val="1BB8E4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52E75"/>
    <w:multiLevelType w:val="hybridMultilevel"/>
    <w:tmpl w:val="CAF0FD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24098"/>
    <w:multiLevelType w:val="multilevel"/>
    <w:tmpl w:val="9F2E1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C608E2"/>
    <w:multiLevelType w:val="hybridMultilevel"/>
    <w:tmpl w:val="ECF662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DD7CFC"/>
    <w:multiLevelType w:val="hybridMultilevel"/>
    <w:tmpl w:val="6DA489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AA378D"/>
    <w:multiLevelType w:val="multilevel"/>
    <w:tmpl w:val="98324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363294F"/>
    <w:multiLevelType w:val="multilevel"/>
    <w:tmpl w:val="12CED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B54691"/>
    <w:multiLevelType w:val="multilevel"/>
    <w:tmpl w:val="F32EB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CCA13C2"/>
    <w:multiLevelType w:val="multilevel"/>
    <w:tmpl w:val="421CA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58632918">
    <w:abstractNumId w:val="5"/>
  </w:num>
  <w:num w:numId="2" w16cid:durableId="1007902250">
    <w:abstractNumId w:val="3"/>
  </w:num>
  <w:num w:numId="3" w16cid:durableId="997609883">
    <w:abstractNumId w:val="7"/>
  </w:num>
  <w:num w:numId="4" w16cid:durableId="229468511">
    <w:abstractNumId w:val="6"/>
  </w:num>
  <w:num w:numId="5" w16cid:durableId="824509090">
    <w:abstractNumId w:val="9"/>
  </w:num>
  <w:num w:numId="6" w16cid:durableId="578058161">
    <w:abstractNumId w:val="2"/>
  </w:num>
  <w:num w:numId="7" w16cid:durableId="937099547">
    <w:abstractNumId w:val="1"/>
  </w:num>
  <w:num w:numId="8" w16cid:durableId="2124642678">
    <w:abstractNumId w:val="0"/>
  </w:num>
  <w:num w:numId="9" w16cid:durableId="2033261894">
    <w:abstractNumId w:val="4"/>
  </w:num>
  <w:num w:numId="10" w16cid:durableId="1911382271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szAzNzExMDA0sjRU0lEKTi0uzszPAykwM6gFAFY24I4tAAAA"/>
  </w:docVars>
  <w:rsids>
    <w:rsidRoot w:val="00955FC1"/>
    <w:rsid w:val="000007E7"/>
    <w:rsid w:val="00001E81"/>
    <w:rsid w:val="00002F30"/>
    <w:rsid w:val="00003222"/>
    <w:rsid w:val="000039D1"/>
    <w:rsid w:val="00004137"/>
    <w:rsid w:val="00005E6D"/>
    <w:rsid w:val="0000644B"/>
    <w:rsid w:val="000069C5"/>
    <w:rsid w:val="00006CCE"/>
    <w:rsid w:val="000075B1"/>
    <w:rsid w:val="00007B5B"/>
    <w:rsid w:val="00007D84"/>
    <w:rsid w:val="000120E6"/>
    <w:rsid w:val="0001421A"/>
    <w:rsid w:val="0001447A"/>
    <w:rsid w:val="000148E0"/>
    <w:rsid w:val="00014EDC"/>
    <w:rsid w:val="000159BF"/>
    <w:rsid w:val="00016F58"/>
    <w:rsid w:val="000172AD"/>
    <w:rsid w:val="0001735B"/>
    <w:rsid w:val="0001753A"/>
    <w:rsid w:val="00017757"/>
    <w:rsid w:val="000178AE"/>
    <w:rsid w:val="00017F10"/>
    <w:rsid w:val="00021A9B"/>
    <w:rsid w:val="00021CCE"/>
    <w:rsid w:val="00021F20"/>
    <w:rsid w:val="00023729"/>
    <w:rsid w:val="00023E5A"/>
    <w:rsid w:val="00024577"/>
    <w:rsid w:val="00024848"/>
    <w:rsid w:val="00025149"/>
    <w:rsid w:val="00026675"/>
    <w:rsid w:val="00026BA0"/>
    <w:rsid w:val="000273E0"/>
    <w:rsid w:val="000277D8"/>
    <w:rsid w:val="00030052"/>
    <w:rsid w:val="000307B0"/>
    <w:rsid w:val="00031262"/>
    <w:rsid w:val="00032A92"/>
    <w:rsid w:val="00034386"/>
    <w:rsid w:val="00035C77"/>
    <w:rsid w:val="00036026"/>
    <w:rsid w:val="0003684A"/>
    <w:rsid w:val="0003685B"/>
    <w:rsid w:val="00036F1F"/>
    <w:rsid w:val="000402ED"/>
    <w:rsid w:val="00040342"/>
    <w:rsid w:val="000403BF"/>
    <w:rsid w:val="00041B85"/>
    <w:rsid w:val="00041E9B"/>
    <w:rsid w:val="00042403"/>
    <w:rsid w:val="000437DD"/>
    <w:rsid w:val="000458FF"/>
    <w:rsid w:val="00045AC2"/>
    <w:rsid w:val="000479DB"/>
    <w:rsid w:val="00050462"/>
    <w:rsid w:val="00051B8C"/>
    <w:rsid w:val="000528DF"/>
    <w:rsid w:val="00053F94"/>
    <w:rsid w:val="00054A4C"/>
    <w:rsid w:val="00055863"/>
    <w:rsid w:val="00055B07"/>
    <w:rsid w:val="00055B98"/>
    <w:rsid w:val="00055D2E"/>
    <w:rsid w:val="0005615C"/>
    <w:rsid w:val="00057476"/>
    <w:rsid w:val="000576F8"/>
    <w:rsid w:val="000609AF"/>
    <w:rsid w:val="000610AD"/>
    <w:rsid w:val="00061261"/>
    <w:rsid w:val="00061276"/>
    <w:rsid w:val="00062585"/>
    <w:rsid w:val="00062C40"/>
    <w:rsid w:val="00062C46"/>
    <w:rsid w:val="0006388A"/>
    <w:rsid w:val="00063FE9"/>
    <w:rsid w:val="000646EB"/>
    <w:rsid w:val="00065CBD"/>
    <w:rsid w:val="00066151"/>
    <w:rsid w:val="00066903"/>
    <w:rsid w:val="00066F8F"/>
    <w:rsid w:val="0006755D"/>
    <w:rsid w:val="000677DF"/>
    <w:rsid w:val="00070ABC"/>
    <w:rsid w:val="00071416"/>
    <w:rsid w:val="0007224C"/>
    <w:rsid w:val="00072B29"/>
    <w:rsid w:val="00073515"/>
    <w:rsid w:val="000739BE"/>
    <w:rsid w:val="00073ACB"/>
    <w:rsid w:val="00073C41"/>
    <w:rsid w:val="00073C71"/>
    <w:rsid w:val="00073F1E"/>
    <w:rsid w:val="00074918"/>
    <w:rsid w:val="00074B10"/>
    <w:rsid w:val="00075A79"/>
    <w:rsid w:val="0007609E"/>
    <w:rsid w:val="00076503"/>
    <w:rsid w:val="00076836"/>
    <w:rsid w:val="00076A31"/>
    <w:rsid w:val="00077100"/>
    <w:rsid w:val="000775FF"/>
    <w:rsid w:val="00077836"/>
    <w:rsid w:val="00081442"/>
    <w:rsid w:val="0008180B"/>
    <w:rsid w:val="0008229A"/>
    <w:rsid w:val="00083981"/>
    <w:rsid w:val="000842CF"/>
    <w:rsid w:val="00084D83"/>
    <w:rsid w:val="00085516"/>
    <w:rsid w:val="00085A45"/>
    <w:rsid w:val="00085A6A"/>
    <w:rsid w:val="0008784C"/>
    <w:rsid w:val="00090198"/>
    <w:rsid w:val="00090407"/>
    <w:rsid w:val="000927C4"/>
    <w:rsid w:val="00092958"/>
    <w:rsid w:val="00093433"/>
    <w:rsid w:val="000949B9"/>
    <w:rsid w:val="00095535"/>
    <w:rsid w:val="0009566F"/>
    <w:rsid w:val="00095F25"/>
    <w:rsid w:val="00096BB5"/>
    <w:rsid w:val="00097300"/>
    <w:rsid w:val="00097AC8"/>
    <w:rsid w:val="000A03AC"/>
    <w:rsid w:val="000A1A9F"/>
    <w:rsid w:val="000A1D29"/>
    <w:rsid w:val="000A2BB8"/>
    <w:rsid w:val="000A30B7"/>
    <w:rsid w:val="000A4DFD"/>
    <w:rsid w:val="000A5865"/>
    <w:rsid w:val="000A5F9A"/>
    <w:rsid w:val="000A735E"/>
    <w:rsid w:val="000A73B5"/>
    <w:rsid w:val="000A79E5"/>
    <w:rsid w:val="000B005E"/>
    <w:rsid w:val="000B0FB1"/>
    <w:rsid w:val="000B14BE"/>
    <w:rsid w:val="000B2430"/>
    <w:rsid w:val="000B25E4"/>
    <w:rsid w:val="000B2695"/>
    <w:rsid w:val="000B37B2"/>
    <w:rsid w:val="000B38A5"/>
    <w:rsid w:val="000B3DEA"/>
    <w:rsid w:val="000B441B"/>
    <w:rsid w:val="000B637A"/>
    <w:rsid w:val="000B721A"/>
    <w:rsid w:val="000C093C"/>
    <w:rsid w:val="000C0E5D"/>
    <w:rsid w:val="000C1BDC"/>
    <w:rsid w:val="000C3F76"/>
    <w:rsid w:val="000C4564"/>
    <w:rsid w:val="000C4BFC"/>
    <w:rsid w:val="000C555E"/>
    <w:rsid w:val="000C5658"/>
    <w:rsid w:val="000C59FF"/>
    <w:rsid w:val="000C6036"/>
    <w:rsid w:val="000C7CE1"/>
    <w:rsid w:val="000D016D"/>
    <w:rsid w:val="000D0E2D"/>
    <w:rsid w:val="000D2D20"/>
    <w:rsid w:val="000D35FD"/>
    <w:rsid w:val="000D3A33"/>
    <w:rsid w:val="000D3C6D"/>
    <w:rsid w:val="000D3F13"/>
    <w:rsid w:val="000D45EF"/>
    <w:rsid w:val="000D49CE"/>
    <w:rsid w:val="000D5A6F"/>
    <w:rsid w:val="000D65D2"/>
    <w:rsid w:val="000D7689"/>
    <w:rsid w:val="000D793B"/>
    <w:rsid w:val="000E0859"/>
    <w:rsid w:val="000E0BE0"/>
    <w:rsid w:val="000E15BD"/>
    <w:rsid w:val="000E1943"/>
    <w:rsid w:val="000E2006"/>
    <w:rsid w:val="000E248C"/>
    <w:rsid w:val="000E2690"/>
    <w:rsid w:val="000E344F"/>
    <w:rsid w:val="000E3765"/>
    <w:rsid w:val="000E3DDE"/>
    <w:rsid w:val="000E4907"/>
    <w:rsid w:val="000E5013"/>
    <w:rsid w:val="000E5323"/>
    <w:rsid w:val="000E5533"/>
    <w:rsid w:val="000E5718"/>
    <w:rsid w:val="000E58A5"/>
    <w:rsid w:val="000E5F31"/>
    <w:rsid w:val="000E6175"/>
    <w:rsid w:val="000E64B1"/>
    <w:rsid w:val="000E65A1"/>
    <w:rsid w:val="000E69CE"/>
    <w:rsid w:val="000E6B50"/>
    <w:rsid w:val="000E741C"/>
    <w:rsid w:val="000E788B"/>
    <w:rsid w:val="000E7AA7"/>
    <w:rsid w:val="000E7F88"/>
    <w:rsid w:val="000F0D4B"/>
    <w:rsid w:val="000F0E27"/>
    <w:rsid w:val="000F157C"/>
    <w:rsid w:val="000F2518"/>
    <w:rsid w:val="000F35C7"/>
    <w:rsid w:val="000F3644"/>
    <w:rsid w:val="000F374B"/>
    <w:rsid w:val="000F3ABC"/>
    <w:rsid w:val="000F3CD0"/>
    <w:rsid w:val="000F3F09"/>
    <w:rsid w:val="000F4F7B"/>
    <w:rsid w:val="000F570C"/>
    <w:rsid w:val="000F65E9"/>
    <w:rsid w:val="000F7694"/>
    <w:rsid w:val="00100250"/>
    <w:rsid w:val="00100DF4"/>
    <w:rsid w:val="001012B4"/>
    <w:rsid w:val="001013D3"/>
    <w:rsid w:val="00101637"/>
    <w:rsid w:val="0010235E"/>
    <w:rsid w:val="0010255F"/>
    <w:rsid w:val="00103B38"/>
    <w:rsid w:val="00103CE7"/>
    <w:rsid w:val="0010656D"/>
    <w:rsid w:val="00110196"/>
    <w:rsid w:val="0011060A"/>
    <w:rsid w:val="00111FB8"/>
    <w:rsid w:val="00112BE3"/>
    <w:rsid w:val="00112E3E"/>
    <w:rsid w:val="00113289"/>
    <w:rsid w:val="00113826"/>
    <w:rsid w:val="00113948"/>
    <w:rsid w:val="00114151"/>
    <w:rsid w:val="001146A6"/>
    <w:rsid w:val="00116855"/>
    <w:rsid w:val="00117C61"/>
    <w:rsid w:val="00120023"/>
    <w:rsid w:val="001208F9"/>
    <w:rsid w:val="001218DC"/>
    <w:rsid w:val="001220B2"/>
    <w:rsid w:val="00122530"/>
    <w:rsid w:val="00122F0B"/>
    <w:rsid w:val="00125AD6"/>
    <w:rsid w:val="00125FC4"/>
    <w:rsid w:val="00126301"/>
    <w:rsid w:val="001264F5"/>
    <w:rsid w:val="001269B2"/>
    <w:rsid w:val="001272F0"/>
    <w:rsid w:val="00130900"/>
    <w:rsid w:val="0013099B"/>
    <w:rsid w:val="00131450"/>
    <w:rsid w:val="00131B76"/>
    <w:rsid w:val="00132740"/>
    <w:rsid w:val="00134643"/>
    <w:rsid w:val="00134A51"/>
    <w:rsid w:val="00134B45"/>
    <w:rsid w:val="00134C48"/>
    <w:rsid w:val="001358D9"/>
    <w:rsid w:val="001365EE"/>
    <w:rsid w:val="00136DE6"/>
    <w:rsid w:val="0013705C"/>
    <w:rsid w:val="0013720E"/>
    <w:rsid w:val="00137D17"/>
    <w:rsid w:val="001400A2"/>
    <w:rsid w:val="00141013"/>
    <w:rsid w:val="0014190E"/>
    <w:rsid w:val="00141E93"/>
    <w:rsid w:val="00142F57"/>
    <w:rsid w:val="0014408C"/>
    <w:rsid w:val="001445DC"/>
    <w:rsid w:val="00144643"/>
    <w:rsid w:val="00144B2E"/>
    <w:rsid w:val="001461B3"/>
    <w:rsid w:val="001463F7"/>
    <w:rsid w:val="001470F5"/>
    <w:rsid w:val="00147225"/>
    <w:rsid w:val="0014763D"/>
    <w:rsid w:val="00147D1D"/>
    <w:rsid w:val="00150632"/>
    <w:rsid w:val="00152402"/>
    <w:rsid w:val="00152825"/>
    <w:rsid w:val="00153478"/>
    <w:rsid w:val="00154084"/>
    <w:rsid w:val="0015465C"/>
    <w:rsid w:val="00154D32"/>
    <w:rsid w:val="00154F0F"/>
    <w:rsid w:val="00155807"/>
    <w:rsid w:val="001578BF"/>
    <w:rsid w:val="00157DD7"/>
    <w:rsid w:val="0016029A"/>
    <w:rsid w:val="00160716"/>
    <w:rsid w:val="00161A41"/>
    <w:rsid w:val="00162B23"/>
    <w:rsid w:val="00163668"/>
    <w:rsid w:val="00164993"/>
    <w:rsid w:val="001649BE"/>
    <w:rsid w:val="00164E38"/>
    <w:rsid w:val="00164F62"/>
    <w:rsid w:val="00165DA4"/>
    <w:rsid w:val="00166312"/>
    <w:rsid w:val="00167976"/>
    <w:rsid w:val="00167ED5"/>
    <w:rsid w:val="00170502"/>
    <w:rsid w:val="00170CAC"/>
    <w:rsid w:val="001716DC"/>
    <w:rsid w:val="00172903"/>
    <w:rsid w:val="00173B53"/>
    <w:rsid w:val="0017460B"/>
    <w:rsid w:val="0017466C"/>
    <w:rsid w:val="001757C0"/>
    <w:rsid w:val="00176567"/>
    <w:rsid w:val="00176936"/>
    <w:rsid w:val="00176BCF"/>
    <w:rsid w:val="00177723"/>
    <w:rsid w:val="001778BD"/>
    <w:rsid w:val="00177A0A"/>
    <w:rsid w:val="00180A32"/>
    <w:rsid w:val="00181FC1"/>
    <w:rsid w:val="00183250"/>
    <w:rsid w:val="00183CC5"/>
    <w:rsid w:val="0018457E"/>
    <w:rsid w:val="00185B5C"/>
    <w:rsid w:val="00185F0A"/>
    <w:rsid w:val="00186C31"/>
    <w:rsid w:val="00190498"/>
    <w:rsid w:val="001905D4"/>
    <w:rsid w:val="00191319"/>
    <w:rsid w:val="00193531"/>
    <w:rsid w:val="001935FE"/>
    <w:rsid w:val="00193858"/>
    <w:rsid w:val="001945D0"/>
    <w:rsid w:val="00194F5C"/>
    <w:rsid w:val="00195371"/>
    <w:rsid w:val="00197B3A"/>
    <w:rsid w:val="001A0F8B"/>
    <w:rsid w:val="001A0FF9"/>
    <w:rsid w:val="001A1870"/>
    <w:rsid w:val="001A1887"/>
    <w:rsid w:val="001A1E78"/>
    <w:rsid w:val="001A290B"/>
    <w:rsid w:val="001A2CBE"/>
    <w:rsid w:val="001A3115"/>
    <w:rsid w:val="001A3309"/>
    <w:rsid w:val="001A41E5"/>
    <w:rsid w:val="001A6458"/>
    <w:rsid w:val="001A69D0"/>
    <w:rsid w:val="001A7C5E"/>
    <w:rsid w:val="001B1A17"/>
    <w:rsid w:val="001B233D"/>
    <w:rsid w:val="001B2868"/>
    <w:rsid w:val="001B2AB4"/>
    <w:rsid w:val="001B2CD8"/>
    <w:rsid w:val="001B32FB"/>
    <w:rsid w:val="001B4070"/>
    <w:rsid w:val="001B5B47"/>
    <w:rsid w:val="001B7076"/>
    <w:rsid w:val="001B7399"/>
    <w:rsid w:val="001B77A2"/>
    <w:rsid w:val="001B7839"/>
    <w:rsid w:val="001C0434"/>
    <w:rsid w:val="001C144A"/>
    <w:rsid w:val="001C14B1"/>
    <w:rsid w:val="001C21F9"/>
    <w:rsid w:val="001C23E8"/>
    <w:rsid w:val="001C251F"/>
    <w:rsid w:val="001C3851"/>
    <w:rsid w:val="001C46D5"/>
    <w:rsid w:val="001C5743"/>
    <w:rsid w:val="001C5B11"/>
    <w:rsid w:val="001C68D8"/>
    <w:rsid w:val="001C7BA2"/>
    <w:rsid w:val="001C7EBD"/>
    <w:rsid w:val="001D0096"/>
    <w:rsid w:val="001D0214"/>
    <w:rsid w:val="001D064A"/>
    <w:rsid w:val="001D19AE"/>
    <w:rsid w:val="001D1B17"/>
    <w:rsid w:val="001D290A"/>
    <w:rsid w:val="001D39E2"/>
    <w:rsid w:val="001D3B5D"/>
    <w:rsid w:val="001D51FF"/>
    <w:rsid w:val="001D56BA"/>
    <w:rsid w:val="001D6123"/>
    <w:rsid w:val="001D64E4"/>
    <w:rsid w:val="001D7B0B"/>
    <w:rsid w:val="001E00A4"/>
    <w:rsid w:val="001E0D3A"/>
    <w:rsid w:val="001E341F"/>
    <w:rsid w:val="001E39C8"/>
    <w:rsid w:val="001E3AEB"/>
    <w:rsid w:val="001E4C91"/>
    <w:rsid w:val="001E653F"/>
    <w:rsid w:val="001E68CE"/>
    <w:rsid w:val="001E765E"/>
    <w:rsid w:val="001E7E71"/>
    <w:rsid w:val="001F0127"/>
    <w:rsid w:val="001F17AD"/>
    <w:rsid w:val="001F2C06"/>
    <w:rsid w:val="001F5193"/>
    <w:rsid w:val="001F51BE"/>
    <w:rsid w:val="001F5C9C"/>
    <w:rsid w:val="001F600C"/>
    <w:rsid w:val="001F7A2F"/>
    <w:rsid w:val="001F7F11"/>
    <w:rsid w:val="00200B44"/>
    <w:rsid w:val="00202BC8"/>
    <w:rsid w:val="002030C1"/>
    <w:rsid w:val="002039E5"/>
    <w:rsid w:val="00203DB9"/>
    <w:rsid w:val="0020404B"/>
    <w:rsid w:val="0020415F"/>
    <w:rsid w:val="002050A2"/>
    <w:rsid w:val="0020513C"/>
    <w:rsid w:val="00205D42"/>
    <w:rsid w:val="00206167"/>
    <w:rsid w:val="00206463"/>
    <w:rsid w:val="00206643"/>
    <w:rsid w:val="00207159"/>
    <w:rsid w:val="00210832"/>
    <w:rsid w:val="00211C61"/>
    <w:rsid w:val="0021477D"/>
    <w:rsid w:val="00214831"/>
    <w:rsid w:val="002154EE"/>
    <w:rsid w:val="002154F8"/>
    <w:rsid w:val="002159BD"/>
    <w:rsid w:val="00216559"/>
    <w:rsid w:val="002166BA"/>
    <w:rsid w:val="00217592"/>
    <w:rsid w:val="002176FA"/>
    <w:rsid w:val="0021778E"/>
    <w:rsid w:val="002177B3"/>
    <w:rsid w:val="00217B16"/>
    <w:rsid w:val="00217DD6"/>
    <w:rsid w:val="00217E66"/>
    <w:rsid w:val="002211EE"/>
    <w:rsid w:val="0022178A"/>
    <w:rsid w:val="00221BDE"/>
    <w:rsid w:val="00222EC5"/>
    <w:rsid w:val="00223EDC"/>
    <w:rsid w:val="00224C50"/>
    <w:rsid w:val="002258A6"/>
    <w:rsid w:val="00225ABC"/>
    <w:rsid w:val="00226029"/>
    <w:rsid w:val="00226861"/>
    <w:rsid w:val="00227008"/>
    <w:rsid w:val="00227FF2"/>
    <w:rsid w:val="00231DC7"/>
    <w:rsid w:val="002324FA"/>
    <w:rsid w:val="00232DA6"/>
    <w:rsid w:val="0023421C"/>
    <w:rsid w:val="00234DB3"/>
    <w:rsid w:val="00235873"/>
    <w:rsid w:val="002364FF"/>
    <w:rsid w:val="00236F7A"/>
    <w:rsid w:val="00237009"/>
    <w:rsid w:val="00237045"/>
    <w:rsid w:val="0024027A"/>
    <w:rsid w:val="00240504"/>
    <w:rsid w:val="00241113"/>
    <w:rsid w:val="0024193D"/>
    <w:rsid w:val="002426DD"/>
    <w:rsid w:val="00242E7C"/>
    <w:rsid w:val="00244304"/>
    <w:rsid w:val="00244C86"/>
    <w:rsid w:val="00245F9C"/>
    <w:rsid w:val="00245FF6"/>
    <w:rsid w:val="002465EC"/>
    <w:rsid w:val="00250574"/>
    <w:rsid w:val="00251F75"/>
    <w:rsid w:val="0025225B"/>
    <w:rsid w:val="00252374"/>
    <w:rsid w:val="00252810"/>
    <w:rsid w:val="00254B35"/>
    <w:rsid w:val="00254CB6"/>
    <w:rsid w:val="002556D9"/>
    <w:rsid w:val="00255854"/>
    <w:rsid w:val="00257599"/>
    <w:rsid w:val="0025777C"/>
    <w:rsid w:val="00257D60"/>
    <w:rsid w:val="002606F0"/>
    <w:rsid w:val="002611E7"/>
    <w:rsid w:val="00261C88"/>
    <w:rsid w:val="00261D63"/>
    <w:rsid w:val="00262512"/>
    <w:rsid w:val="00262F05"/>
    <w:rsid w:val="00262F80"/>
    <w:rsid w:val="00263366"/>
    <w:rsid w:val="00264E21"/>
    <w:rsid w:val="00265A6E"/>
    <w:rsid w:val="00265FF0"/>
    <w:rsid w:val="002676B9"/>
    <w:rsid w:val="00267874"/>
    <w:rsid w:val="00267B3F"/>
    <w:rsid w:val="00270C41"/>
    <w:rsid w:val="0027165B"/>
    <w:rsid w:val="00271A9B"/>
    <w:rsid w:val="00273492"/>
    <w:rsid w:val="00273E8E"/>
    <w:rsid w:val="0027473A"/>
    <w:rsid w:val="002747FA"/>
    <w:rsid w:val="0027480C"/>
    <w:rsid w:val="00274950"/>
    <w:rsid w:val="002762B6"/>
    <w:rsid w:val="0027671D"/>
    <w:rsid w:val="00276806"/>
    <w:rsid w:val="00276A9A"/>
    <w:rsid w:val="00277190"/>
    <w:rsid w:val="002772CF"/>
    <w:rsid w:val="002802FC"/>
    <w:rsid w:val="002803BB"/>
    <w:rsid w:val="002810FA"/>
    <w:rsid w:val="00282313"/>
    <w:rsid w:val="002825FD"/>
    <w:rsid w:val="002826E1"/>
    <w:rsid w:val="00283314"/>
    <w:rsid w:val="00283A85"/>
    <w:rsid w:val="0028402E"/>
    <w:rsid w:val="002844F2"/>
    <w:rsid w:val="002846AB"/>
    <w:rsid w:val="002846C2"/>
    <w:rsid w:val="0028553E"/>
    <w:rsid w:val="0028559B"/>
    <w:rsid w:val="00285D56"/>
    <w:rsid w:val="0028797E"/>
    <w:rsid w:val="00287BEF"/>
    <w:rsid w:val="00290364"/>
    <w:rsid w:val="00290A7B"/>
    <w:rsid w:val="002915D2"/>
    <w:rsid w:val="00292164"/>
    <w:rsid w:val="002922AC"/>
    <w:rsid w:val="0029234D"/>
    <w:rsid w:val="0029321B"/>
    <w:rsid w:val="002934AB"/>
    <w:rsid w:val="0029550F"/>
    <w:rsid w:val="00296054"/>
    <w:rsid w:val="0029637B"/>
    <w:rsid w:val="002977FA"/>
    <w:rsid w:val="002A04CA"/>
    <w:rsid w:val="002A0563"/>
    <w:rsid w:val="002A0615"/>
    <w:rsid w:val="002A0B29"/>
    <w:rsid w:val="002A0D92"/>
    <w:rsid w:val="002A1B80"/>
    <w:rsid w:val="002A2B5D"/>
    <w:rsid w:val="002A2B7F"/>
    <w:rsid w:val="002A2F83"/>
    <w:rsid w:val="002A3774"/>
    <w:rsid w:val="002A379D"/>
    <w:rsid w:val="002A37D8"/>
    <w:rsid w:val="002A40CD"/>
    <w:rsid w:val="002A5F10"/>
    <w:rsid w:val="002A7AE9"/>
    <w:rsid w:val="002B00D7"/>
    <w:rsid w:val="002B0115"/>
    <w:rsid w:val="002B0236"/>
    <w:rsid w:val="002B0682"/>
    <w:rsid w:val="002B1828"/>
    <w:rsid w:val="002B1CFD"/>
    <w:rsid w:val="002B2193"/>
    <w:rsid w:val="002B2702"/>
    <w:rsid w:val="002B27C2"/>
    <w:rsid w:val="002B36D6"/>
    <w:rsid w:val="002B3AE8"/>
    <w:rsid w:val="002B4B97"/>
    <w:rsid w:val="002B52FA"/>
    <w:rsid w:val="002B5F8F"/>
    <w:rsid w:val="002B608B"/>
    <w:rsid w:val="002B678B"/>
    <w:rsid w:val="002B67A2"/>
    <w:rsid w:val="002B68DD"/>
    <w:rsid w:val="002B6B87"/>
    <w:rsid w:val="002B7426"/>
    <w:rsid w:val="002B7940"/>
    <w:rsid w:val="002C04ED"/>
    <w:rsid w:val="002C0F90"/>
    <w:rsid w:val="002C169A"/>
    <w:rsid w:val="002C16FB"/>
    <w:rsid w:val="002C2459"/>
    <w:rsid w:val="002C2CEE"/>
    <w:rsid w:val="002C302D"/>
    <w:rsid w:val="002C367E"/>
    <w:rsid w:val="002C3C89"/>
    <w:rsid w:val="002C4CF0"/>
    <w:rsid w:val="002C4E50"/>
    <w:rsid w:val="002C5E26"/>
    <w:rsid w:val="002C5FE7"/>
    <w:rsid w:val="002C6468"/>
    <w:rsid w:val="002D02A2"/>
    <w:rsid w:val="002D2B4B"/>
    <w:rsid w:val="002D2C81"/>
    <w:rsid w:val="002D312D"/>
    <w:rsid w:val="002D3408"/>
    <w:rsid w:val="002D4FAF"/>
    <w:rsid w:val="002D53D3"/>
    <w:rsid w:val="002D6D4E"/>
    <w:rsid w:val="002D728B"/>
    <w:rsid w:val="002D7A28"/>
    <w:rsid w:val="002E012C"/>
    <w:rsid w:val="002E03A5"/>
    <w:rsid w:val="002E117E"/>
    <w:rsid w:val="002E1485"/>
    <w:rsid w:val="002E26F6"/>
    <w:rsid w:val="002E2AB6"/>
    <w:rsid w:val="002E2CF1"/>
    <w:rsid w:val="002E31C9"/>
    <w:rsid w:val="002E3841"/>
    <w:rsid w:val="002E3BF4"/>
    <w:rsid w:val="002E3FC9"/>
    <w:rsid w:val="002E60AA"/>
    <w:rsid w:val="002E6C05"/>
    <w:rsid w:val="002E6D10"/>
    <w:rsid w:val="002E6EFD"/>
    <w:rsid w:val="002F154A"/>
    <w:rsid w:val="002F1DC2"/>
    <w:rsid w:val="002F24B0"/>
    <w:rsid w:val="002F2D78"/>
    <w:rsid w:val="002F35FC"/>
    <w:rsid w:val="002F417C"/>
    <w:rsid w:val="002F42D9"/>
    <w:rsid w:val="002F4395"/>
    <w:rsid w:val="002F4BAB"/>
    <w:rsid w:val="002F559F"/>
    <w:rsid w:val="002F55F8"/>
    <w:rsid w:val="002F6020"/>
    <w:rsid w:val="002F6317"/>
    <w:rsid w:val="002F660C"/>
    <w:rsid w:val="002F7B00"/>
    <w:rsid w:val="002F7D50"/>
    <w:rsid w:val="0030046A"/>
    <w:rsid w:val="00301095"/>
    <w:rsid w:val="00301110"/>
    <w:rsid w:val="003018AA"/>
    <w:rsid w:val="003033B7"/>
    <w:rsid w:val="00304B4A"/>
    <w:rsid w:val="00304D3D"/>
    <w:rsid w:val="00305A0D"/>
    <w:rsid w:val="003068A0"/>
    <w:rsid w:val="003075EA"/>
    <w:rsid w:val="0031015B"/>
    <w:rsid w:val="003105F9"/>
    <w:rsid w:val="00310601"/>
    <w:rsid w:val="003122B8"/>
    <w:rsid w:val="00312BDC"/>
    <w:rsid w:val="00313BC4"/>
    <w:rsid w:val="00314911"/>
    <w:rsid w:val="00315597"/>
    <w:rsid w:val="003157D3"/>
    <w:rsid w:val="0031650B"/>
    <w:rsid w:val="0031652C"/>
    <w:rsid w:val="003165AE"/>
    <w:rsid w:val="00317967"/>
    <w:rsid w:val="00317CE9"/>
    <w:rsid w:val="003220A7"/>
    <w:rsid w:val="00322160"/>
    <w:rsid w:val="003226FC"/>
    <w:rsid w:val="00322903"/>
    <w:rsid w:val="00323494"/>
    <w:rsid w:val="00323DEE"/>
    <w:rsid w:val="00324ED7"/>
    <w:rsid w:val="00325FF0"/>
    <w:rsid w:val="0032649E"/>
    <w:rsid w:val="003268E3"/>
    <w:rsid w:val="00326982"/>
    <w:rsid w:val="00326CDC"/>
    <w:rsid w:val="00330698"/>
    <w:rsid w:val="0033140F"/>
    <w:rsid w:val="00331F08"/>
    <w:rsid w:val="0033207B"/>
    <w:rsid w:val="00332A88"/>
    <w:rsid w:val="003339E1"/>
    <w:rsid w:val="00333B95"/>
    <w:rsid w:val="00333EB5"/>
    <w:rsid w:val="003347F7"/>
    <w:rsid w:val="0033558B"/>
    <w:rsid w:val="003362DB"/>
    <w:rsid w:val="003369EA"/>
    <w:rsid w:val="00336A99"/>
    <w:rsid w:val="003406E0"/>
    <w:rsid w:val="00340789"/>
    <w:rsid w:val="0034180B"/>
    <w:rsid w:val="00342CA6"/>
    <w:rsid w:val="003437C0"/>
    <w:rsid w:val="003437FF"/>
    <w:rsid w:val="003440E9"/>
    <w:rsid w:val="00344157"/>
    <w:rsid w:val="00344537"/>
    <w:rsid w:val="00344996"/>
    <w:rsid w:val="003458D5"/>
    <w:rsid w:val="00346612"/>
    <w:rsid w:val="003472E8"/>
    <w:rsid w:val="003474CD"/>
    <w:rsid w:val="00347EF3"/>
    <w:rsid w:val="003500D0"/>
    <w:rsid w:val="00350761"/>
    <w:rsid w:val="0035168F"/>
    <w:rsid w:val="00352E6B"/>
    <w:rsid w:val="003533E3"/>
    <w:rsid w:val="003537E9"/>
    <w:rsid w:val="003539B8"/>
    <w:rsid w:val="00354263"/>
    <w:rsid w:val="003553BA"/>
    <w:rsid w:val="00355A26"/>
    <w:rsid w:val="00355E55"/>
    <w:rsid w:val="00355F41"/>
    <w:rsid w:val="00356C88"/>
    <w:rsid w:val="00356D4F"/>
    <w:rsid w:val="0036077F"/>
    <w:rsid w:val="0036148E"/>
    <w:rsid w:val="003615A5"/>
    <w:rsid w:val="003616F7"/>
    <w:rsid w:val="00365032"/>
    <w:rsid w:val="003652B3"/>
    <w:rsid w:val="00365D7A"/>
    <w:rsid w:val="003705A7"/>
    <w:rsid w:val="003710D1"/>
    <w:rsid w:val="003714EF"/>
    <w:rsid w:val="00371A20"/>
    <w:rsid w:val="00373070"/>
    <w:rsid w:val="00373323"/>
    <w:rsid w:val="0037339A"/>
    <w:rsid w:val="003741A4"/>
    <w:rsid w:val="00374326"/>
    <w:rsid w:val="00374610"/>
    <w:rsid w:val="003748F8"/>
    <w:rsid w:val="003764CF"/>
    <w:rsid w:val="00376EFB"/>
    <w:rsid w:val="0037727A"/>
    <w:rsid w:val="003826E5"/>
    <w:rsid w:val="00382BCF"/>
    <w:rsid w:val="003834EC"/>
    <w:rsid w:val="00384086"/>
    <w:rsid w:val="0038496B"/>
    <w:rsid w:val="00385891"/>
    <w:rsid w:val="00385AF6"/>
    <w:rsid w:val="003862C5"/>
    <w:rsid w:val="00386B05"/>
    <w:rsid w:val="00386B59"/>
    <w:rsid w:val="0038787A"/>
    <w:rsid w:val="00387AD7"/>
    <w:rsid w:val="0039015C"/>
    <w:rsid w:val="003902A1"/>
    <w:rsid w:val="0039292F"/>
    <w:rsid w:val="00396473"/>
    <w:rsid w:val="003966EC"/>
    <w:rsid w:val="003969AA"/>
    <w:rsid w:val="0039723D"/>
    <w:rsid w:val="003972CF"/>
    <w:rsid w:val="003A06BF"/>
    <w:rsid w:val="003A1686"/>
    <w:rsid w:val="003A20F5"/>
    <w:rsid w:val="003A27AA"/>
    <w:rsid w:val="003A27F3"/>
    <w:rsid w:val="003A2A47"/>
    <w:rsid w:val="003A3198"/>
    <w:rsid w:val="003A4723"/>
    <w:rsid w:val="003A491B"/>
    <w:rsid w:val="003A5A34"/>
    <w:rsid w:val="003A6185"/>
    <w:rsid w:val="003A67DE"/>
    <w:rsid w:val="003B0365"/>
    <w:rsid w:val="003B09DD"/>
    <w:rsid w:val="003B0D0D"/>
    <w:rsid w:val="003B130D"/>
    <w:rsid w:val="003B13E8"/>
    <w:rsid w:val="003B1890"/>
    <w:rsid w:val="003B1AB0"/>
    <w:rsid w:val="003B1B0F"/>
    <w:rsid w:val="003B1B45"/>
    <w:rsid w:val="003B2F48"/>
    <w:rsid w:val="003B3762"/>
    <w:rsid w:val="003B3C1D"/>
    <w:rsid w:val="003B45F2"/>
    <w:rsid w:val="003B5091"/>
    <w:rsid w:val="003B5EC8"/>
    <w:rsid w:val="003B5EFB"/>
    <w:rsid w:val="003B5FBA"/>
    <w:rsid w:val="003B6942"/>
    <w:rsid w:val="003B7BAF"/>
    <w:rsid w:val="003B7D7E"/>
    <w:rsid w:val="003B7E67"/>
    <w:rsid w:val="003B7EF8"/>
    <w:rsid w:val="003C089A"/>
    <w:rsid w:val="003C0E89"/>
    <w:rsid w:val="003C11EC"/>
    <w:rsid w:val="003C18A5"/>
    <w:rsid w:val="003C24FB"/>
    <w:rsid w:val="003C3052"/>
    <w:rsid w:val="003C5B51"/>
    <w:rsid w:val="003C6042"/>
    <w:rsid w:val="003C7341"/>
    <w:rsid w:val="003C7668"/>
    <w:rsid w:val="003D0547"/>
    <w:rsid w:val="003D065E"/>
    <w:rsid w:val="003D0F1C"/>
    <w:rsid w:val="003D10F2"/>
    <w:rsid w:val="003D133C"/>
    <w:rsid w:val="003D190F"/>
    <w:rsid w:val="003D284C"/>
    <w:rsid w:val="003D2AE2"/>
    <w:rsid w:val="003D2BEC"/>
    <w:rsid w:val="003D2FBB"/>
    <w:rsid w:val="003D30CE"/>
    <w:rsid w:val="003D387F"/>
    <w:rsid w:val="003D3B42"/>
    <w:rsid w:val="003D40C0"/>
    <w:rsid w:val="003D4EAE"/>
    <w:rsid w:val="003D4FB4"/>
    <w:rsid w:val="003D5608"/>
    <w:rsid w:val="003D587D"/>
    <w:rsid w:val="003D5BF0"/>
    <w:rsid w:val="003E04CF"/>
    <w:rsid w:val="003E0A75"/>
    <w:rsid w:val="003E1B33"/>
    <w:rsid w:val="003E2E64"/>
    <w:rsid w:val="003E3F64"/>
    <w:rsid w:val="003E4852"/>
    <w:rsid w:val="003E4CF2"/>
    <w:rsid w:val="003E5157"/>
    <w:rsid w:val="003E6A38"/>
    <w:rsid w:val="003E6A4F"/>
    <w:rsid w:val="003E6A7C"/>
    <w:rsid w:val="003E7FB0"/>
    <w:rsid w:val="003E7FD7"/>
    <w:rsid w:val="003F18E5"/>
    <w:rsid w:val="003F1BA2"/>
    <w:rsid w:val="003F2CC4"/>
    <w:rsid w:val="003F352E"/>
    <w:rsid w:val="003F53CD"/>
    <w:rsid w:val="003F6C69"/>
    <w:rsid w:val="003F7708"/>
    <w:rsid w:val="004014B8"/>
    <w:rsid w:val="00402908"/>
    <w:rsid w:val="0040327E"/>
    <w:rsid w:val="004043C5"/>
    <w:rsid w:val="00405379"/>
    <w:rsid w:val="0040569F"/>
    <w:rsid w:val="004068C5"/>
    <w:rsid w:val="00406CF2"/>
    <w:rsid w:val="00407D60"/>
    <w:rsid w:val="004100C0"/>
    <w:rsid w:val="00410494"/>
    <w:rsid w:val="0041098E"/>
    <w:rsid w:val="00411112"/>
    <w:rsid w:val="004118B3"/>
    <w:rsid w:val="00412DFD"/>
    <w:rsid w:val="00413066"/>
    <w:rsid w:val="00413FA1"/>
    <w:rsid w:val="00414176"/>
    <w:rsid w:val="004144A3"/>
    <w:rsid w:val="004144D6"/>
    <w:rsid w:val="00414A5A"/>
    <w:rsid w:val="00415766"/>
    <w:rsid w:val="00415AC3"/>
    <w:rsid w:val="00420371"/>
    <w:rsid w:val="00420A18"/>
    <w:rsid w:val="00421F54"/>
    <w:rsid w:val="0042263C"/>
    <w:rsid w:val="00423467"/>
    <w:rsid w:val="00423803"/>
    <w:rsid w:val="00423D8D"/>
    <w:rsid w:val="004241C0"/>
    <w:rsid w:val="00424286"/>
    <w:rsid w:val="0042496C"/>
    <w:rsid w:val="0042545D"/>
    <w:rsid w:val="00425678"/>
    <w:rsid w:val="00425C91"/>
    <w:rsid w:val="004263AF"/>
    <w:rsid w:val="00426B93"/>
    <w:rsid w:val="004277A9"/>
    <w:rsid w:val="00430B91"/>
    <w:rsid w:val="00431014"/>
    <w:rsid w:val="00431208"/>
    <w:rsid w:val="004313BE"/>
    <w:rsid w:val="00432637"/>
    <w:rsid w:val="004326EC"/>
    <w:rsid w:val="0043285A"/>
    <w:rsid w:val="0043359A"/>
    <w:rsid w:val="004341E5"/>
    <w:rsid w:val="0043453E"/>
    <w:rsid w:val="00434F21"/>
    <w:rsid w:val="0043574B"/>
    <w:rsid w:val="004358DF"/>
    <w:rsid w:val="00437BAD"/>
    <w:rsid w:val="00437C4A"/>
    <w:rsid w:val="004422DC"/>
    <w:rsid w:val="00442CBA"/>
    <w:rsid w:val="00443505"/>
    <w:rsid w:val="00444AAF"/>
    <w:rsid w:val="00445046"/>
    <w:rsid w:val="00446D29"/>
    <w:rsid w:val="00447F12"/>
    <w:rsid w:val="004500DF"/>
    <w:rsid w:val="0045050F"/>
    <w:rsid w:val="00451006"/>
    <w:rsid w:val="00451194"/>
    <w:rsid w:val="00451681"/>
    <w:rsid w:val="00451C16"/>
    <w:rsid w:val="00452707"/>
    <w:rsid w:val="00452A93"/>
    <w:rsid w:val="00452D39"/>
    <w:rsid w:val="004533AD"/>
    <w:rsid w:val="00454A63"/>
    <w:rsid w:val="00454DCB"/>
    <w:rsid w:val="00455004"/>
    <w:rsid w:val="0045500F"/>
    <w:rsid w:val="00455017"/>
    <w:rsid w:val="004553DF"/>
    <w:rsid w:val="0045622E"/>
    <w:rsid w:val="00460542"/>
    <w:rsid w:val="004605D1"/>
    <w:rsid w:val="004620D8"/>
    <w:rsid w:val="004626F6"/>
    <w:rsid w:val="0046318D"/>
    <w:rsid w:val="00463C88"/>
    <w:rsid w:val="0046402B"/>
    <w:rsid w:val="0046678D"/>
    <w:rsid w:val="00466FB6"/>
    <w:rsid w:val="00467074"/>
    <w:rsid w:val="004676EE"/>
    <w:rsid w:val="00470A40"/>
    <w:rsid w:val="00470D62"/>
    <w:rsid w:val="004721F6"/>
    <w:rsid w:val="00472C4D"/>
    <w:rsid w:val="00473B38"/>
    <w:rsid w:val="00474258"/>
    <w:rsid w:val="00474A65"/>
    <w:rsid w:val="0047556C"/>
    <w:rsid w:val="00475798"/>
    <w:rsid w:val="00476AAA"/>
    <w:rsid w:val="00476BC5"/>
    <w:rsid w:val="00477829"/>
    <w:rsid w:val="00480C09"/>
    <w:rsid w:val="00480D82"/>
    <w:rsid w:val="00480D92"/>
    <w:rsid w:val="00481019"/>
    <w:rsid w:val="0048155A"/>
    <w:rsid w:val="004817A5"/>
    <w:rsid w:val="00482900"/>
    <w:rsid w:val="00482941"/>
    <w:rsid w:val="004830C7"/>
    <w:rsid w:val="00483502"/>
    <w:rsid w:val="00483811"/>
    <w:rsid w:val="00483EE7"/>
    <w:rsid w:val="0048412B"/>
    <w:rsid w:val="00484181"/>
    <w:rsid w:val="00484397"/>
    <w:rsid w:val="0048451B"/>
    <w:rsid w:val="00484F04"/>
    <w:rsid w:val="00485042"/>
    <w:rsid w:val="00485585"/>
    <w:rsid w:val="00486771"/>
    <w:rsid w:val="00487209"/>
    <w:rsid w:val="00487B52"/>
    <w:rsid w:val="00490626"/>
    <w:rsid w:val="0049079B"/>
    <w:rsid w:val="00490DD1"/>
    <w:rsid w:val="004911F1"/>
    <w:rsid w:val="004924E4"/>
    <w:rsid w:val="00492530"/>
    <w:rsid w:val="00492974"/>
    <w:rsid w:val="00492A8C"/>
    <w:rsid w:val="00492CD3"/>
    <w:rsid w:val="00493856"/>
    <w:rsid w:val="00493E30"/>
    <w:rsid w:val="0049498C"/>
    <w:rsid w:val="00495720"/>
    <w:rsid w:val="00496291"/>
    <w:rsid w:val="004964B1"/>
    <w:rsid w:val="0049736E"/>
    <w:rsid w:val="00497654"/>
    <w:rsid w:val="004A0275"/>
    <w:rsid w:val="004A0ABF"/>
    <w:rsid w:val="004A1059"/>
    <w:rsid w:val="004A175D"/>
    <w:rsid w:val="004A2261"/>
    <w:rsid w:val="004A30B0"/>
    <w:rsid w:val="004A3243"/>
    <w:rsid w:val="004A3BBC"/>
    <w:rsid w:val="004A4198"/>
    <w:rsid w:val="004A5CAE"/>
    <w:rsid w:val="004A5E4D"/>
    <w:rsid w:val="004A5F42"/>
    <w:rsid w:val="004A6B61"/>
    <w:rsid w:val="004A6E2B"/>
    <w:rsid w:val="004A75F6"/>
    <w:rsid w:val="004A7687"/>
    <w:rsid w:val="004A7830"/>
    <w:rsid w:val="004B01F9"/>
    <w:rsid w:val="004B08E3"/>
    <w:rsid w:val="004B09C5"/>
    <w:rsid w:val="004B1AD2"/>
    <w:rsid w:val="004B1FED"/>
    <w:rsid w:val="004B234E"/>
    <w:rsid w:val="004B240C"/>
    <w:rsid w:val="004B4E9E"/>
    <w:rsid w:val="004B5213"/>
    <w:rsid w:val="004B5320"/>
    <w:rsid w:val="004C063A"/>
    <w:rsid w:val="004C1A57"/>
    <w:rsid w:val="004C1AAA"/>
    <w:rsid w:val="004C1C65"/>
    <w:rsid w:val="004C432F"/>
    <w:rsid w:val="004C5321"/>
    <w:rsid w:val="004C584B"/>
    <w:rsid w:val="004C60C7"/>
    <w:rsid w:val="004C6225"/>
    <w:rsid w:val="004C7197"/>
    <w:rsid w:val="004C7A17"/>
    <w:rsid w:val="004C7CEA"/>
    <w:rsid w:val="004D16F4"/>
    <w:rsid w:val="004D182F"/>
    <w:rsid w:val="004D196D"/>
    <w:rsid w:val="004D1B13"/>
    <w:rsid w:val="004D1B9C"/>
    <w:rsid w:val="004D1D1C"/>
    <w:rsid w:val="004D227B"/>
    <w:rsid w:val="004D2D77"/>
    <w:rsid w:val="004D30CE"/>
    <w:rsid w:val="004D3817"/>
    <w:rsid w:val="004D3B38"/>
    <w:rsid w:val="004D4135"/>
    <w:rsid w:val="004D42CF"/>
    <w:rsid w:val="004D5074"/>
    <w:rsid w:val="004D5094"/>
    <w:rsid w:val="004D5203"/>
    <w:rsid w:val="004D57FA"/>
    <w:rsid w:val="004D6885"/>
    <w:rsid w:val="004D6AAA"/>
    <w:rsid w:val="004D6B5B"/>
    <w:rsid w:val="004D7212"/>
    <w:rsid w:val="004D7BF7"/>
    <w:rsid w:val="004E009C"/>
    <w:rsid w:val="004E16EE"/>
    <w:rsid w:val="004E1761"/>
    <w:rsid w:val="004E185B"/>
    <w:rsid w:val="004E18DC"/>
    <w:rsid w:val="004E1908"/>
    <w:rsid w:val="004E1DC7"/>
    <w:rsid w:val="004E1F63"/>
    <w:rsid w:val="004E1F98"/>
    <w:rsid w:val="004E2014"/>
    <w:rsid w:val="004E23BB"/>
    <w:rsid w:val="004E2E11"/>
    <w:rsid w:val="004E4146"/>
    <w:rsid w:val="004E5B94"/>
    <w:rsid w:val="004E6D72"/>
    <w:rsid w:val="004E7E36"/>
    <w:rsid w:val="004F0951"/>
    <w:rsid w:val="004F0E00"/>
    <w:rsid w:val="004F1045"/>
    <w:rsid w:val="004F13D4"/>
    <w:rsid w:val="004F1E9F"/>
    <w:rsid w:val="004F2F48"/>
    <w:rsid w:val="004F2FC6"/>
    <w:rsid w:val="004F3272"/>
    <w:rsid w:val="004F3E55"/>
    <w:rsid w:val="004F3EBB"/>
    <w:rsid w:val="004F3ED4"/>
    <w:rsid w:val="004F42BF"/>
    <w:rsid w:val="004F52B9"/>
    <w:rsid w:val="004F547D"/>
    <w:rsid w:val="004F5605"/>
    <w:rsid w:val="004F573D"/>
    <w:rsid w:val="004F5CA2"/>
    <w:rsid w:val="004F64FF"/>
    <w:rsid w:val="004F74FE"/>
    <w:rsid w:val="004F75E4"/>
    <w:rsid w:val="004F7EBC"/>
    <w:rsid w:val="00500494"/>
    <w:rsid w:val="005006F3"/>
    <w:rsid w:val="00500EB1"/>
    <w:rsid w:val="0050219C"/>
    <w:rsid w:val="00503493"/>
    <w:rsid w:val="00504AE2"/>
    <w:rsid w:val="00504CD2"/>
    <w:rsid w:val="005050C1"/>
    <w:rsid w:val="00505747"/>
    <w:rsid w:val="005059AB"/>
    <w:rsid w:val="00506A3C"/>
    <w:rsid w:val="00506BFB"/>
    <w:rsid w:val="00506C77"/>
    <w:rsid w:val="0050794E"/>
    <w:rsid w:val="00510F36"/>
    <w:rsid w:val="00511A04"/>
    <w:rsid w:val="00512502"/>
    <w:rsid w:val="005128F7"/>
    <w:rsid w:val="00513AE5"/>
    <w:rsid w:val="00513E46"/>
    <w:rsid w:val="005144D6"/>
    <w:rsid w:val="00515050"/>
    <w:rsid w:val="00515238"/>
    <w:rsid w:val="00515CC9"/>
    <w:rsid w:val="005160A3"/>
    <w:rsid w:val="005164AE"/>
    <w:rsid w:val="00517304"/>
    <w:rsid w:val="00520E38"/>
    <w:rsid w:val="00520F3A"/>
    <w:rsid w:val="00522304"/>
    <w:rsid w:val="0052283D"/>
    <w:rsid w:val="0052351B"/>
    <w:rsid w:val="00523E50"/>
    <w:rsid w:val="005255F5"/>
    <w:rsid w:val="00525883"/>
    <w:rsid w:val="00526344"/>
    <w:rsid w:val="00526CD2"/>
    <w:rsid w:val="0052774F"/>
    <w:rsid w:val="00527D61"/>
    <w:rsid w:val="00527F67"/>
    <w:rsid w:val="00531589"/>
    <w:rsid w:val="005324C5"/>
    <w:rsid w:val="0053284D"/>
    <w:rsid w:val="0053350C"/>
    <w:rsid w:val="00535425"/>
    <w:rsid w:val="00535FAC"/>
    <w:rsid w:val="00537804"/>
    <w:rsid w:val="00537F3D"/>
    <w:rsid w:val="00540736"/>
    <w:rsid w:val="0054190B"/>
    <w:rsid w:val="00541F2F"/>
    <w:rsid w:val="00542013"/>
    <w:rsid w:val="00543413"/>
    <w:rsid w:val="00544DCC"/>
    <w:rsid w:val="005453F1"/>
    <w:rsid w:val="0055039F"/>
    <w:rsid w:val="00550761"/>
    <w:rsid w:val="00550E02"/>
    <w:rsid w:val="0055120E"/>
    <w:rsid w:val="00551E08"/>
    <w:rsid w:val="00553002"/>
    <w:rsid w:val="005530B4"/>
    <w:rsid w:val="00553228"/>
    <w:rsid w:val="00553258"/>
    <w:rsid w:val="00553BB5"/>
    <w:rsid w:val="00554B54"/>
    <w:rsid w:val="00555E67"/>
    <w:rsid w:val="00557C83"/>
    <w:rsid w:val="00557FA0"/>
    <w:rsid w:val="005601F4"/>
    <w:rsid w:val="00560D6F"/>
    <w:rsid w:val="0056106D"/>
    <w:rsid w:val="00562294"/>
    <w:rsid w:val="00562315"/>
    <w:rsid w:val="00562555"/>
    <w:rsid w:val="00562FAD"/>
    <w:rsid w:val="00563BB9"/>
    <w:rsid w:val="005647CE"/>
    <w:rsid w:val="0056568C"/>
    <w:rsid w:val="00566EDD"/>
    <w:rsid w:val="00570796"/>
    <w:rsid w:val="00570CE5"/>
    <w:rsid w:val="00570E25"/>
    <w:rsid w:val="00570EC5"/>
    <w:rsid w:val="00571061"/>
    <w:rsid w:val="00571889"/>
    <w:rsid w:val="0057196F"/>
    <w:rsid w:val="00572E28"/>
    <w:rsid w:val="0057313A"/>
    <w:rsid w:val="00573306"/>
    <w:rsid w:val="00573361"/>
    <w:rsid w:val="0057396A"/>
    <w:rsid w:val="00573E98"/>
    <w:rsid w:val="00573F40"/>
    <w:rsid w:val="00574BD4"/>
    <w:rsid w:val="005753C6"/>
    <w:rsid w:val="00575508"/>
    <w:rsid w:val="00576ABD"/>
    <w:rsid w:val="00576C8E"/>
    <w:rsid w:val="00576E02"/>
    <w:rsid w:val="00576E91"/>
    <w:rsid w:val="005775A3"/>
    <w:rsid w:val="005777FE"/>
    <w:rsid w:val="0057797E"/>
    <w:rsid w:val="00580237"/>
    <w:rsid w:val="0058046F"/>
    <w:rsid w:val="005808BB"/>
    <w:rsid w:val="00581168"/>
    <w:rsid w:val="00581337"/>
    <w:rsid w:val="005815A7"/>
    <w:rsid w:val="00581F0A"/>
    <w:rsid w:val="0058246B"/>
    <w:rsid w:val="00582ACA"/>
    <w:rsid w:val="00582B31"/>
    <w:rsid w:val="005833CD"/>
    <w:rsid w:val="00583C31"/>
    <w:rsid w:val="00583F4D"/>
    <w:rsid w:val="0058530D"/>
    <w:rsid w:val="00586BBD"/>
    <w:rsid w:val="00586E7C"/>
    <w:rsid w:val="00586F05"/>
    <w:rsid w:val="00587197"/>
    <w:rsid w:val="00587BB6"/>
    <w:rsid w:val="00590682"/>
    <w:rsid w:val="005912CD"/>
    <w:rsid w:val="005926BD"/>
    <w:rsid w:val="00592755"/>
    <w:rsid w:val="005946AC"/>
    <w:rsid w:val="005A194F"/>
    <w:rsid w:val="005A19F8"/>
    <w:rsid w:val="005A1C75"/>
    <w:rsid w:val="005A2534"/>
    <w:rsid w:val="005A2802"/>
    <w:rsid w:val="005A58EA"/>
    <w:rsid w:val="005A6D55"/>
    <w:rsid w:val="005A704A"/>
    <w:rsid w:val="005A726C"/>
    <w:rsid w:val="005A7581"/>
    <w:rsid w:val="005A7C32"/>
    <w:rsid w:val="005A7FAA"/>
    <w:rsid w:val="005B0B38"/>
    <w:rsid w:val="005B1DE7"/>
    <w:rsid w:val="005B2C68"/>
    <w:rsid w:val="005B42EE"/>
    <w:rsid w:val="005B456F"/>
    <w:rsid w:val="005B45AF"/>
    <w:rsid w:val="005B4D5A"/>
    <w:rsid w:val="005B4E42"/>
    <w:rsid w:val="005B4EC3"/>
    <w:rsid w:val="005B5DD4"/>
    <w:rsid w:val="005B6911"/>
    <w:rsid w:val="005B6CC8"/>
    <w:rsid w:val="005B72B1"/>
    <w:rsid w:val="005B746F"/>
    <w:rsid w:val="005B76E3"/>
    <w:rsid w:val="005B7935"/>
    <w:rsid w:val="005C0D34"/>
    <w:rsid w:val="005C1E09"/>
    <w:rsid w:val="005C1EF6"/>
    <w:rsid w:val="005C20B5"/>
    <w:rsid w:val="005C255E"/>
    <w:rsid w:val="005C287F"/>
    <w:rsid w:val="005C2AF9"/>
    <w:rsid w:val="005C31BA"/>
    <w:rsid w:val="005C3318"/>
    <w:rsid w:val="005C3864"/>
    <w:rsid w:val="005C3DE4"/>
    <w:rsid w:val="005C411D"/>
    <w:rsid w:val="005C5224"/>
    <w:rsid w:val="005C5308"/>
    <w:rsid w:val="005C68AC"/>
    <w:rsid w:val="005C6D6D"/>
    <w:rsid w:val="005C7262"/>
    <w:rsid w:val="005C74D9"/>
    <w:rsid w:val="005C7A1C"/>
    <w:rsid w:val="005C7AE0"/>
    <w:rsid w:val="005D03CF"/>
    <w:rsid w:val="005D0CA7"/>
    <w:rsid w:val="005D0FB4"/>
    <w:rsid w:val="005D1BA6"/>
    <w:rsid w:val="005D34CF"/>
    <w:rsid w:val="005D3745"/>
    <w:rsid w:val="005D3BF7"/>
    <w:rsid w:val="005D3E05"/>
    <w:rsid w:val="005D59D3"/>
    <w:rsid w:val="005D6E8D"/>
    <w:rsid w:val="005D73F6"/>
    <w:rsid w:val="005D7D22"/>
    <w:rsid w:val="005E0B45"/>
    <w:rsid w:val="005E3472"/>
    <w:rsid w:val="005E3530"/>
    <w:rsid w:val="005E3D51"/>
    <w:rsid w:val="005E4604"/>
    <w:rsid w:val="005E48B7"/>
    <w:rsid w:val="005E4CD6"/>
    <w:rsid w:val="005E530E"/>
    <w:rsid w:val="005E660E"/>
    <w:rsid w:val="005F07FD"/>
    <w:rsid w:val="005F0D28"/>
    <w:rsid w:val="005F16A9"/>
    <w:rsid w:val="005F2550"/>
    <w:rsid w:val="005F2769"/>
    <w:rsid w:val="005F3091"/>
    <w:rsid w:val="005F4056"/>
    <w:rsid w:val="005F48DF"/>
    <w:rsid w:val="005F4EF4"/>
    <w:rsid w:val="005F50EE"/>
    <w:rsid w:val="005F5EA2"/>
    <w:rsid w:val="005F66CA"/>
    <w:rsid w:val="005F6CE4"/>
    <w:rsid w:val="005F6ECA"/>
    <w:rsid w:val="005F708C"/>
    <w:rsid w:val="005F72AC"/>
    <w:rsid w:val="005F75D4"/>
    <w:rsid w:val="006010C8"/>
    <w:rsid w:val="006026B1"/>
    <w:rsid w:val="006030FC"/>
    <w:rsid w:val="00603350"/>
    <w:rsid w:val="00603914"/>
    <w:rsid w:val="00603A1E"/>
    <w:rsid w:val="00605542"/>
    <w:rsid w:val="006060A7"/>
    <w:rsid w:val="00607852"/>
    <w:rsid w:val="00607F18"/>
    <w:rsid w:val="00610C53"/>
    <w:rsid w:val="00611056"/>
    <w:rsid w:val="0061191A"/>
    <w:rsid w:val="00611BE9"/>
    <w:rsid w:val="00612231"/>
    <w:rsid w:val="00613A10"/>
    <w:rsid w:val="00613C17"/>
    <w:rsid w:val="00614C0C"/>
    <w:rsid w:val="00615882"/>
    <w:rsid w:val="006161D3"/>
    <w:rsid w:val="00617608"/>
    <w:rsid w:val="00620777"/>
    <w:rsid w:val="00620828"/>
    <w:rsid w:val="006214C8"/>
    <w:rsid w:val="0062152E"/>
    <w:rsid w:val="006223F0"/>
    <w:rsid w:val="0062299D"/>
    <w:rsid w:val="006241AE"/>
    <w:rsid w:val="00624815"/>
    <w:rsid w:val="00625B5D"/>
    <w:rsid w:val="00626A2E"/>
    <w:rsid w:val="006328A1"/>
    <w:rsid w:val="00632D4B"/>
    <w:rsid w:val="00633372"/>
    <w:rsid w:val="0063409A"/>
    <w:rsid w:val="00636384"/>
    <w:rsid w:val="00636B15"/>
    <w:rsid w:val="00636C55"/>
    <w:rsid w:val="00636E9A"/>
    <w:rsid w:val="00637047"/>
    <w:rsid w:val="00637246"/>
    <w:rsid w:val="00637AA7"/>
    <w:rsid w:val="00637DA6"/>
    <w:rsid w:val="0064057C"/>
    <w:rsid w:val="00640D6D"/>
    <w:rsid w:val="00641022"/>
    <w:rsid w:val="00641097"/>
    <w:rsid w:val="00641CF9"/>
    <w:rsid w:val="006425FE"/>
    <w:rsid w:val="0064276E"/>
    <w:rsid w:val="006438A1"/>
    <w:rsid w:val="006442D9"/>
    <w:rsid w:val="00644FFA"/>
    <w:rsid w:val="006471FE"/>
    <w:rsid w:val="006476A2"/>
    <w:rsid w:val="00647C09"/>
    <w:rsid w:val="00647C95"/>
    <w:rsid w:val="006521E6"/>
    <w:rsid w:val="00652A0B"/>
    <w:rsid w:val="00652C19"/>
    <w:rsid w:val="00655CD6"/>
    <w:rsid w:val="00655E9C"/>
    <w:rsid w:val="00656A1C"/>
    <w:rsid w:val="006607CB"/>
    <w:rsid w:val="00660EC5"/>
    <w:rsid w:val="00661B50"/>
    <w:rsid w:val="00661C08"/>
    <w:rsid w:val="00662154"/>
    <w:rsid w:val="00662F4E"/>
    <w:rsid w:val="006638A4"/>
    <w:rsid w:val="006654A1"/>
    <w:rsid w:val="00665B12"/>
    <w:rsid w:val="00665F5F"/>
    <w:rsid w:val="006710EA"/>
    <w:rsid w:val="00671401"/>
    <w:rsid w:val="0067369D"/>
    <w:rsid w:val="00673D66"/>
    <w:rsid w:val="00674005"/>
    <w:rsid w:val="006751B3"/>
    <w:rsid w:val="00675FE1"/>
    <w:rsid w:val="006773D6"/>
    <w:rsid w:val="00680D83"/>
    <w:rsid w:val="00680EC0"/>
    <w:rsid w:val="00681038"/>
    <w:rsid w:val="0068113B"/>
    <w:rsid w:val="00681BD6"/>
    <w:rsid w:val="00682463"/>
    <w:rsid w:val="00683768"/>
    <w:rsid w:val="00684F86"/>
    <w:rsid w:val="0068573C"/>
    <w:rsid w:val="00685BFB"/>
    <w:rsid w:val="00687EDA"/>
    <w:rsid w:val="006900E0"/>
    <w:rsid w:val="006927B2"/>
    <w:rsid w:val="0069312F"/>
    <w:rsid w:val="00693324"/>
    <w:rsid w:val="00693515"/>
    <w:rsid w:val="006937B4"/>
    <w:rsid w:val="006942DC"/>
    <w:rsid w:val="00695629"/>
    <w:rsid w:val="00695921"/>
    <w:rsid w:val="00695A6F"/>
    <w:rsid w:val="00695A75"/>
    <w:rsid w:val="00695A92"/>
    <w:rsid w:val="00695B75"/>
    <w:rsid w:val="0069631B"/>
    <w:rsid w:val="0069670E"/>
    <w:rsid w:val="006972AC"/>
    <w:rsid w:val="00697945"/>
    <w:rsid w:val="006A0213"/>
    <w:rsid w:val="006A0E48"/>
    <w:rsid w:val="006A0E9E"/>
    <w:rsid w:val="006A0F33"/>
    <w:rsid w:val="006A3003"/>
    <w:rsid w:val="006A3540"/>
    <w:rsid w:val="006A4CDD"/>
    <w:rsid w:val="006A51C2"/>
    <w:rsid w:val="006A64F7"/>
    <w:rsid w:val="006A701B"/>
    <w:rsid w:val="006A7025"/>
    <w:rsid w:val="006A772C"/>
    <w:rsid w:val="006B10A8"/>
    <w:rsid w:val="006B1A0E"/>
    <w:rsid w:val="006B3041"/>
    <w:rsid w:val="006B3391"/>
    <w:rsid w:val="006B36AC"/>
    <w:rsid w:val="006B3A19"/>
    <w:rsid w:val="006B3F53"/>
    <w:rsid w:val="006B4E8F"/>
    <w:rsid w:val="006B5D68"/>
    <w:rsid w:val="006B5EB5"/>
    <w:rsid w:val="006B6F1A"/>
    <w:rsid w:val="006B6F9F"/>
    <w:rsid w:val="006B7105"/>
    <w:rsid w:val="006B71F0"/>
    <w:rsid w:val="006C0BBB"/>
    <w:rsid w:val="006C0C3B"/>
    <w:rsid w:val="006C1770"/>
    <w:rsid w:val="006C2077"/>
    <w:rsid w:val="006C2D0F"/>
    <w:rsid w:val="006C3720"/>
    <w:rsid w:val="006C37E5"/>
    <w:rsid w:val="006C3C0D"/>
    <w:rsid w:val="006C457D"/>
    <w:rsid w:val="006C4753"/>
    <w:rsid w:val="006C4E29"/>
    <w:rsid w:val="006C6955"/>
    <w:rsid w:val="006C69F6"/>
    <w:rsid w:val="006D062C"/>
    <w:rsid w:val="006D0B0E"/>
    <w:rsid w:val="006D0D69"/>
    <w:rsid w:val="006D120C"/>
    <w:rsid w:val="006D1D02"/>
    <w:rsid w:val="006D3B9C"/>
    <w:rsid w:val="006D5FA5"/>
    <w:rsid w:val="006D6197"/>
    <w:rsid w:val="006D6995"/>
    <w:rsid w:val="006D7540"/>
    <w:rsid w:val="006D77C5"/>
    <w:rsid w:val="006D7EF5"/>
    <w:rsid w:val="006E2311"/>
    <w:rsid w:val="006E23A2"/>
    <w:rsid w:val="006E338F"/>
    <w:rsid w:val="006E37B5"/>
    <w:rsid w:val="006E3F64"/>
    <w:rsid w:val="006E4050"/>
    <w:rsid w:val="006E4402"/>
    <w:rsid w:val="006E4D8A"/>
    <w:rsid w:val="006E557C"/>
    <w:rsid w:val="006E5760"/>
    <w:rsid w:val="006E5DEB"/>
    <w:rsid w:val="006E5F1E"/>
    <w:rsid w:val="006E6DFB"/>
    <w:rsid w:val="006E6FF6"/>
    <w:rsid w:val="006E70B0"/>
    <w:rsid w:val="006E73C9"/>
    <w:rsid w:val="006E7851"/>
    <w:rsid w:val="006E7F15"/>
    <w:rsid w:val="006F054F"/>
    <w:rsid w:val="006F0E7E"/>
    <w:rsid w:val="006F20C3"/>
    <w:rsid w:val="006F2246"/>
    <w:rsid w:val="006F417C"/>
    <w:rsid w:val="006F46E7"/>
    <w:rsid w:val="006F510A"/>
    <w:rsid w:val="006F5ABE"/>
    <w:rsid w:val="006F65B5"/>
    <w:rsid w:val="006F6A30"/>
    <w:rsid w:val="006F74AB"/>
    <w:rsid w:val="006F760E"/>
    <w:rsid w:val="006F79DA"/>
    <w:rsid w:val="0070017B"/>
    <w:rsid w:val="00700731"/>
    <w:rsid w:val="00700FFB"/>
    <w:rsid w:val="00703076"/>
    <w:rsid w:val="0070331D"/>
    <w:rsid w:val="007034CF"/>
    <w:rsid w:val="00704161"/>
    <w:rsid w:val="007044DB"/>
    <w:rsid w:val="00704513"/>
    <w:rsid w:val="007047ED"/>
    <w:rsid w:val="00705273"/>
    <w:rsid w:val="00705658"/>
    <w:rsid w:val="007061F6"/>
    <w:rsid w:val="007067A1"/>
    <w:rsid w:val="00707A87"/>
    <w:rsid w:val="007105B4"/>
    <w:rsid w:val="007111DF"/>
    <w:rsid w:val="0071221A"/>
    <w:rsid w:val="00714D7C"/>
    <w:rsid w:val="0071589B"/>
    <w:rsid w:val="00716226"/>
    <w:rsid w:val="00716C0F"/>
    <w:rsid w:val="00717541"/>
    <w:rsid w:val="00717F17"/>
    <w:rsid w:val="007205A7"/>
    <w:rsid w:val="00720B78"/>
    <w:rsid w:val="00720EAE"/>
    <w:rsid w:val="00721468"/>
    <w:rsid w:val="00721C1A"/>
    <w:rsid w:val="007228CA"/>
    <w:rsid w:val="00723B07"/>
    <w:rsid w:val="00725D11"/>
    <w:rsid w:val="00726C74"/>
    <w:rsid w:val="00730288"/>
    <w:rsid w:val="00730ED5"/>
    <w:rsid w:val="00731AFF"/>
    <w:rsid w:val="00733123"/>
    <w:rsid w:val="00733444"/>
    <w:rsid w:val="00733785"/>
    <w:rsid w:val="00733C80"/>
    <w:rsid w:val="0073405B"/>
    <w:rsid w:val="00734346"/>
    <w:rsid w:val="0073436D"/>
    <w:rsid w:val="007353C5"/>
    <w:rsid w:val="007355BA"/>
    <w:rsid w:val="00735D61"/>
    <w:rsid w:val="00735F01"/>
    <w:rsid w:val="00736293"/>
    <w:rsid w:val="00736691"/>
    <w:rsid w:val="00737B06"/>
    <w:rsid w:val="00737F25"/>
    <w:rsid w:val="007405D0"/>
    <w:rsid w:val="007411C4"/>
    <w:rsid w:val="007421FF"/>
    <w:rsid w:val="00742DBC"/>
    <w:rsid w:val="00743AC0"/>
    <w:rsid w:val="00743D61"/>
    <w:rsid w:val="00745292"/>
    <w:rsid w:val="0074635D"/>
    <w:rsid w:val="00746411"/>
    <w:rsid w:val="00746B4D"/>
    <w:rsid w:val="00747A52"/>
    <w:rsid w:val="0075057A"/>
    <w:rsid w:val="00750B52"/>
    <w:rsid w:val="00750E73"/>
    <w:rsid w:val="007510CF"/>
    <w:rsid w:val="0075138C"/>
    <w:rsid w:val="00752AA7"/>
    <w:rsid w:val="00753090"/>
    <w:rsid w:val="00753518"/>
    <w:rsid w:val="00753E5D"/>
    <w:rsid w:val="0075479E"/>
    <w:rsid w:val="00754C6D"/>
    <w:rsid w:val="00754CF2"/>
    <w:rsid w:val="0075568E"/>
    <w:rsid w:val="00755B57"/>
    <w:rsid w:val="007568A3"/>
    <w:rsid w:val="00756D23"/>
    <w:rsid w:val="007602F3"/>
    <w:rsid w:val="0076153F"/>
    <w:rsid w:val="007618E7"/>
    <w:rsid w:val="00761A87"/>
    <w:rsid w:val="007621E4"/>
    <w:rsid w:val="00762C6A"/>
    <w:rsid w:val="00763722"/>
    <w:rsid w:val="0076386D"/>
    <w:rsid w:val="00763E7F"/>
    <w:rsid w:val="00765093"/>
    <w:rsid w:val="00765810"/>
    <w:rsid w:val="00765A14"/>
    <w:rsid w:val="00766087"/>
    <w:rsid w:val="00766C33"/>
    <w:rsid w:val="0076703A"/>
    <w:rsid w:val="007670B6"/>
    <w:rsid w:val="007671B7"/>
    <w:rsid w:val="007678A0"/>
    <w:rsid w:val="0076794D"/>
    <w:rsid w:val="00767AD8"/>
    <w:rsid w:val="007711B6"/>
    <w:rsid w:val="007723E0"/>
    <w:rsid w:val="007723F7"/>
    <w:rsid w:val="0077290A"/>
    <w:rsid w:val="00773650"/>
    <w:rsid w:val="007746F7"/>
    <w:rsid w:val="00776100"/>
    <w:rsid w:val="00776983"/>
    <w:rsid w:val="00776A25"/>
    <w:rsid w:val="00777F48"/>
    <w:rsid w:val="00780225"/>
    <w:rsid w:val="0078101C"/>
    <w:rsid w:val="00781049"/>
    <w:rsid w:val="00781308"/>
    <w:rsid w:val="007819B8"/>
    <w:rsid w:val="007819DA"/>
    <w:rsid w:val="00781DD4"/>
    <w:rsid w:val="00782570"/>
    <w:rsid w:val="0078274D"/>
    <w:rsid w:val="007829FF"/>
    <w:rsid w:val="00782BB1"/>
    <w:rsid w:val="007833B2"/>
    <w:rsid w:val="00783506"/>
    <w:rsid w:val="007835F4"/>
    <w:rsid w:val="00783952"/>
    <w:rsid w:val="00784063"/>
    <w:rsid w:val="0078479B"/>
    <w:rsid w:val="007850BA"/>
    <w:rsid w:val="0078677C"/>
    <w:rsid w:val="00787196"/>
    <w:rsid w:val="007904C6"/>
    <w:rsid w:val="007907A0"/>
    <w:rsid w:val="00790990"/>
    <w:rsid w:val="007912B7"/>
    <w:rsid w:val="00791FC0"/>
    <w:rsid w:val="00792031"/>
    <w:rsid w:val="00792325"/>
    <w:rsid w:val="00792395"/>
    <w:rsid w:val="007924C1"/>
    <w:rsid w:val="00792F8B"/>
    <w:rsid w:val="007941B9"/>
    <w:rsid w:val="0079473F"/>
    <w:rsid w:val="0079489A"/>
    <w:rsid w:val="00794931"/>
    <w:rsid w:val="00794A6E"/>
    <w:rsid w:val="0079502A"/>
    <w:rsid w:val="007953F8"/>
    <w:rsid w:val="00796271"/>
    <w:rsid w:val="0079689F"/>
    <w:rsid w:val="00796DA5"/>
    <w:rsid w:val="007A01D6"/>
    <w:rsid w:val="007A05B0"/>
    <w:rsid w:val="007A1B02"/>
    <w:rsid w:val="007A29E6"/>
    <w:rsid w:val="007A2AFC"/>
    <w:rsid w:val="007A2D2D"/>
    <w:rsid w:val="007A3318"/>
    <w:rsid w:val="007A37C9"/>
    <w:rsid w:val="007A3C9D"/>
    <w:rsid w:val="007A43D1"/>
    <w:rsid w:val="007A44D1"/>
    <w:rsid w:val="007A4877"/>
    <w:rsid w:val="007A4B1A"/>
    <w:rsid w:val="007A64A6"/>
    <w:rsid w:val="007A6A23"/>
    <w:rsid w:val="007A7D52"/>
    <w:rsid w:val="007B0263"/>
    <w:rsid w:val="007B0398"/>
    <w:rsid w:val="007B0F0F"/>
    <w:rsid w:val="007B1A3A"/>
    <w:rsid w:val="007B1DDE"/>
    <w:rsid w:val="007B2111"/>
    <w:rsid w:val="007B32CB"/>
    <w:rsid w:val="007B3637"/>
    <w:rsid w:val="007B3B25"/>
    <w:rsid w:val="007B3C68"/>
    <w:rsid w:val="007B54DF"/>
    <w:rsid w:val="007B58FC"/>
    <w:rsid w:val="007B6243"/>
    <w:rsid w:val="007B7BF5"/>
    <w:rsid w:val="007B7CB7"/>
    <w:rsid w:val="007B7D61"/>
    <w:rsid w:val="007C042C"/>
    <w:rsid w:val="007C0D5B"/>
    <w:rsid w:val="007C14DB"/>
    <w:rsid w:val="007C1DDD"/>
    <w:rsid w:val="007C20AE"/>
    <w:rsid w:val="007C228C"/>
    <w:rsid w:val="007C2565"/>
    <w:rsid w:val="007C2895"/>
    <w:rsid w:val="007C290A"/>
    <w:rsid w:val="007C2921"/>
    <w:rsid w:val="007C3658"/>
    <w:rsid w:val="007C3A6F"/>
    <w:rsid w:val="007C4AA2"/>
    <w:rsid w:val="007C4AF8"/>
    <w:rsid w:val="007C60CF"/>
    <w:rsid w:val="007C69CC"/>
    <w:rsid w:val="007C7B22"/>
    <w:rsid w:val="007C7B79"/>
    <w:rsid w:val="007D098E"/>
    <w:rsid w:val="007D1B64"/>
    <w:rsid w:val="007D1CD9"/>
    <w:rsid w:val="007D1CEE"/>
    <w:rsid w:val="007D309B"/>
    <w:rsid w:val="007D30BB"/>
    <w:rsid w:val="007D38E6"/>
    <w:rsid w:val="007D3C97"/>
    <w:rsid w:val="007D4D52"/>
    <w:rsid w:val="007D4F4C"/>
    <w:rsid w:val="007D586F"/>
    <w:rsid w:val="007D6BC2"/>
    <w:rsid w:val="007D6CA2"/>
    <w:rsid w:val="007D7894"/>
    <w:rsid w:val="007E1836"/>
    <w:rsid w:val="007E1BBF"/>
    <w:rsid w:val="007E1E41"/>
    <w:rsid w:val="007E3F9C"/>
    <w:rsid w:val="007E4D91"/>
    <w:rsid w:val="007E4F09"/>
    <w:rsid w:val="007E531A"/>
    <w:rsid w:val="007E5B34"/>
    <w:rsid w:val="007E6046"/>
    <w:rsid w:val="007E64E8"/>
    <w:rsid w:val="007E69EA"/>
    <w:rsid w:val="007E7662"/>
    <w:rsid w:val="007F0908"/>
    <w:rsid w:val="007F0F5A"/>
    <w:rsid w:val="007F14B2"/>
    <w:rsid w:val="007F237D"/>
    <w:rsid w:val="007F288A"/>
    <w:rsid w:val="007F46B6"/>
    <w:rsid w:val="007F49DB"/>
    <w:rsid w:val="007F5F3E"/>
    <w:rsid w:val="007F671E"/>
    <w:rsid w:val="007F6ED7"/>
    <w:rsid w:val="007F7105"/>
    <w:rsid w:val="007F71DF"/>
    <w:rsid w:val="007F74B9"/>
    <w:rsid w:val="007F74C7"/>
    <w:rsid w:val="007F785D"/>
    <w:rsid w:val="007F79DB"/>
    <w:rsid w:val="007F7A35"/>
    <w:rsid w:val="007F7C36"/>
    <w:rsid w:val="007F7CC5"/>
    <w:rsid w:val="0080081F"/>
    <w:rsid w:val="00800912"/>
    <w:rsid w:val="00801044"/>
    <w:rsid w:val="0080112D"/>
    <w:rsid w:val="00801205"/>
    <w:rsid w:val="008014F9"/>
    <w:rsid w:val="00801DA7"/>
    <w:rsid w:val="00802E0E"/>
    <w:rsid w:val="008036ED"/>
    <w:rsid w:val="00803AA6"/>
    <w:rsid w:val="00803C24"/>
    <w:rsid w:val="00804AFB"/>
    <w:rsid w:val="00804E31"/>
    <w:rsid w:val="008057EE"/>
    <w:rsid w:val="00806E67"/>
    <w:rsid w:val="00810292"/>
    <w:rsid w:val="00810991"/>
    <w:rsid w:val="00810E05"/>
    <w:rsid w:val="0081136E"/>
    <w:rsid w:val="00812810"/>
    <w:rsid w:val="00813119"/>
    <w:rsid w:val="00813386"/>
    <w:rsid w:val="00813396"/>
    <w:rsid w:val="008137B8"/>
    <w:rsid w:val="00813B36"/>
    <w:rsid w:val="00813BFE"/>
    <w:rsid w:val="008140DA"/>
    <w:rsid w:val="008143E5"/>
    <w:rsid w:val="0081507F"/>
    <w:rsid w:val="0081558A"/>
    <w:rsid w:val="00815B57"/>
    <w:rsid w:val="00815D15"/>
    <w:rsid w:val="00817422"/>
    <w:rsid w:val="00821159"/>
    <w:rsid w:val="00821275"/>
    <w:rsid w:val="008215DC"/>
    <w:rsid w:val="00822162"/>
    <w:rsid w:val="00822AAC"/>
    <w:rsid w:val="00822F35"/>
    <w:rsid w:val="008261C9"/>
    <w:rsid w:val="008271BA"/>
    <w:rsid w:val="00827773"/>
    <w:rsid w:val="00830429"/>
    <w:rsid w:val="0083043D"/>
    <w:rsid w:val="00830B9B"/>
    <w:rsid w:val="00831642"/>
    <w:rsid w:val="00832A47"/>
    <w:rsid w:val="00833F2B"/>
    <w:rsid w:val="00834164"/>
    <w:rsid w:val="00834B23"/>
    <w:rsid w:val="00834BB9"/>
    <w:rsid w:val="00835445"/>
    <w:rsid w:val="008357C7"/>
    <w:rsid w:val="00835B14"/>
    <w:rsid w:val="008365EF"/>
    <w:rsid w:val="00836FE5"/>
    <w:rsid w:val="008372AC"/>
    <w:rsid w:val="00837631"/>
    <w:rsid w:val="00837F4B"/>
    <w:rsid w:val="00840F27"/>
    <w:rsid w:val="00841552"/>
    <w:rsid w:val="008424BC"/>
    <w:rsid w:val="00843A6F"/>
    <w:rsid w:val="0084443D"/>
    <w:rsid w:val="00844A11"/>
    <w:rsid w:val="00844D78"/>
    <w:rsid w:val="0084552D"/>
    <w:rsid w:val="008455F0"/>
    <w:rsid w:val="00846231"/>
    <w:rsid w:val="00846FB6"/>
    <w:rsid w:val="00847880"/>
    <w:rsid w:val="0085087F"/>
    <w:rsid w:val="00852E53"/>
    <w:rsid w:val="00853A86"/>
    <w:rsid w:val="00853BF4"/>
    <w:rsid w:val="00854166"/>
    <w:rsid w:val="00854194"/>
    <w:rsid w:val="00855087"/>
    <w:rsid w:val="008560CB"/>
    <w:rsid w:val="00857C75"/>
    <w:rsid w:val="008606BD"/>
    <w:rsid w:val="00861301"/>
    <w:rsid w:val="00862372"/>
    <w:rsid w:val="008623ED"/>
    <w:rsid w:val="008625C5"/>
    <w:rsid w:val="00864691"/>
    <w:rsid w:val="00865F1B"/>
    <w:rsid w:val="00866D1D"/>
    <w:rsid w:val="00867578"/>
    <w:rsid w:val="00867581"/>
    <w:rsid w:val="0087005C"/>
    <w:rsid w:val="00870969"/>
    <w:rsid w:val="008723CD"/>
    <w:rsid w:val="0087364A"/>
    <w:rsid w:val="00873C36"/>
    <w:rsid w:val="00873FA6"/>
    <w:rsid w:val="008746F9"/>
    <w:rsid w:val="00876443"/>
    <w:rsid w:val="00876483"/>
    <w:rsid w:val="00876822"/>
    <w:rsid w:val="00877BED"/>
    <w:rsid w:val="00877D53"/>
    <w:rsid w:val="00880659"/>
    <w:rsid w:val="00880D31"/>
    <w:rsid w:val="008826AF"/>
    <w:rsid w:val="00883599"/>
    <w:rsid w:val="008835BE"/>
    <w:rsid w:val="00883FA2"/>
    <w:rsid w:val="0088405E"/>
    <w:rsid w:val="00884435"/>
    <w:rsid w:val="00884A83"/>
    <w:rsid w:val="00885866"/>
    <w:rsid w:val="00886DC8"/>
    <w:rsid w:val="00887275"/>
    <w:rsid w:val="008874A4"/>
    <w:rsid w:val="008904A9"/>
    <w:rsid w:val="00890B48"/>
    <w:rsid w:val="00890F6C"/>
    <w:rsid w:val="008916C0"/>
    <w:rsid w:val="00892368"/>
    <w:rsid w:val="008943C7"/>
    <w:rsid w:val="008969BB"/>
    <w:rsid w:val="00896B44"/>
    <w:rsid w:val="0089770C"/>
    <w:rsid w:val="00897E76"/>
    <w:rsid w:val="008A07A7"/>
    <w:rsid w:val="008A10BF"/>
    <w:rsid w:val="008A118D"/>
    <w:rsid w:val="008A14DA"/>
    <w:rsid w:val="008A217D"/>
    <w:rsid w:val="008A2F3D"/>
    <w:rsid w:val="008A39AC"/>
    <w:rsid w:val="008A3B7D"/>
    <w:rsid w:val="008A4327"/>
    <w:rsid w:val="008A45D3"/>
    <w:rsid w:val="008A499E"/>
    <w:rsid w:val="008A4A7F"/>
    <w:rsid w:val="008A732D"/>
    <w:rsid w:val="008B09A8"/>
    <w:rsid w:val="008B13AB"/>
    <w:rsid w:val="008B1DF2"/>
    <w:rsid w:val="008B297C"/>
    <w:rsid w:val="008B3158"/>
    <w:rsid w:val="008B37C7"/>
    <w:rsid w:val="008B3AE6"/>
    <w:rsid w:val="008B3F7E"/>
    <w:rsid w:val="008B41B5"/>
    <w:rsid w:val="008B4C6F"/>
    <w:rsid w:val="008B4F79"/>
    <w:rsid w:val="008B52A2"/>
    <w:rsid w:val="008B61ED"/>
    <w:rsid w:val="008B62C9"/>
    <w:rsid w:val="008B74B3"/>
    <w:rsid w:val="008B773B"/>
    <w:rsid w:val="008B7762"/>
    <w:rsid w:val="008B77F4"/>
    <w:rsid w:val="008B7966"/>
    <w:rsid w:val="008B796C"/>
    <w:rsid w:val="008B7E66"/>
    <w:rsid w:val="008C016F"/>
    <w:rsid w:val="008C157E"/>
    <w:rsid w:val="008C1635"/>
    <w:rsid w:val="008C1D0D"/>
    <w:rsid w:val="008C1D29"/>
    <w:rsid w:val="008C1ED6"/>
    <w:rsid w:val="008C216E"/>
    <w:rsid w:val="008C29F9"/>
    <w:rsid w:val="008C2B80"/>
    <w:rsid w:val="008C2C3C"/>
    <w:rsid w:val="008C2CEA"/>
    <w:rsid w:val="008C2E84"/>
    <w:rsid w:val="008C302D"/>
    <w:rsid w:val="008C31BE"/>
    <w:rsid w:val="008C396C"/>
    <w:rsid w:val="008C3B29"/>
    <w:rsid w:val="008C3F77"/>
    <w:rsid w:val="008C4476"/>
    <w:rsid w:val="008C46C0"/>
    <w:rsid w:val="008C5618"/>
    <w:rsid w:val="008C58EC"/>
    <w:rsid w:val="008C5923"/>
    <w:rsid w:val="008C5D34"/>
    <w:rsid w:val="008D0318"/>
    <w:rsid w:val="008D0517"/>
    <w:rsid w:val="008D0DC5"/>
    <w:rsid w:val="008D134B"/>
    <w:rsid w:val="008D1EC9"/>
    <w:rsid w:val="008D2AB5"/>
    <w:rsid w:val="008D3335"/>
    <w:rsid w:val="008D3388"/>
    <w:rsid w:val="008D37D4"/>
    <w:rsid w:val="008D490C"/>
    <w:rsid w:val="008D49A4"/>
    <w:rsid w:val="008D6336"/>
    <w:rsid w:val="008D6D56"/>
    <w:rsid w:val="008D7031"/>
    <w:rsid w:val="008D727D"/>
    <w:rsid w:val="008D794D"/>
    <w:rsid w:val="008E3563"/>
    <w:rsid w:val="008E3B5E"/>
    <w:rsid w:val="008E50E4"/>
    <w:rsid w:val="008E588B"/>
    <w:rsid w:val="008E663A"/>
    <w:rsid w:val="008E6EF3"/>
    <w:rsid w:val="008E7263"/>
    <w:rsid w:val="008E7DDA"/>
    <w:rsid w:val="008F0C93"/>
    <w:rsid w:val="008F0D64"/>
    <w:rsid w:val="008F0FBC"/>
    <w:rsid w:val="008F3A93"/>
    <w:rsid w:val="008F3F7C"/>
    <w:rsid w:val="008F571F"/>
    <w:rsid w:val="008F6896"/>
    <w:rsid w:val="008F72BC"/>
    <w:rsid w:val="008F7781"/>
    <w:rsid w:val="00900BA9"/>
    <w:rsid w:val="00902FA5"/>
    <w:rsid w:val="00903FDA"/>
    <w:rsid w:val="00904D74"/>
    <w:rsid w:val="00906024"/>
    <w:rsid w:val="009065DE"/>
    <w:rsid w:val="00906CCD"/>
    <w:rsid w:val="00910275"/>
    <w:rsid w:val="00910DC9"/>
    <w:rsid w:val="00912000"/>
    <w:rsid w:val="00912278"/>
    <w:rsid w:val="0091346B"/>
    <w:rsid w:val="009136EC"/>
    <w:rsid w:val="00913792"/>
    <w:rsid w:val="0091501A"/>
    <w:rsid w:val="009156D1"/>
    <w:rsid w:val="00916C6A"/>
    <w:rsid w:val="0091759E"/>
    <w:rsid w:val="0091772F"/>
    <w:rsid w:val="00917ECC"/>
    <w:rsid w:val="009209C6"/>
    <w:rsid w:val="0092304B"/>
    <w:rsid w:val="009236E0"/>
    <w:rsid w:val="009255B5"/>
    <w:rsid w:val="00926885"/>
    <w:rsid w:val="00927AE2"/>
    <w:rsid w:val="00930E09"/>
    <w:rsid w:val="009310EA"/>
    <w:rsid w:val="0093176F"/>
    <w:rsid w:val="00931806"/>
    <w:rsid w:val="00931AEA"/>
    <w:rsid w:val="00931BB4"/>
    <w:rsid w:val="00931DDD"/>
    <w:rsid w:val="00932130"/>
    <w:rsid w:val="00932883"/>
    <w:rsid w:val="009335E4"/>
    <w:rsid w:val="00933795"/>
    <w:rsid w:val="0093406D"/>
    <w:rsid w:val="00934254"/>
    <w:rsid w:val="00934E48"/>
    <w:rsid w:val="00935107"/>
    <w:rsid w:val="009351B4"/>
    <w:rsid w:val="009358F3"/>
    <w:rsid w:val="00935EEE"/>
    <w:rsid w:val="0093685E"/>
    <w:rsid w:val="0093693C"/>
    <w:rsid w:val="009372FE"/>
    <w:rsid w:val="009375E1"/>
    <w:rsid w:val="0093791B"/>
    <w:rsid w:val="00937BA0"/>
    <w:rsid w:val="00937F55"/>
    <w:rsid w:val="00940277"/>
    <w:rsid w:val="00940860"/>
    <w:rsid w:val="00940EC5"/>
    <w:rsid w:val="009426B3"/>
    <w:rsid w:val="00943A79"/>
    <w:rsid w:val="00943C0C"/>
    <w:rsid w:val="00944181"/>
    <w:rsid w:val="00944392"/>
    <w:rsid w:val="00944B61"/>
    <w:rsid w:val="0094634C"/>
    <w:rsid w:val="009465FE"/>
    <w:rsid w:val="009468B2"/>
    <w:rsid w:val="009469B2"/>
    <w:rsid w:val="00946C5C"/>
    <w:rsid w:val="0094781A"/>
    <w:rsid w:val="00947B82"/>
    <w:rsid w:val="00947CCF"/>
    <w:rsid w:val="00947CE9"/>
    <w:rsid w:val="00947F75"/>
    <w:rsid w:val="00950861"/>
    <w:rsid w:val="00950C27"/>
    <w:rsid w:val="00951756"/>
    <w:rsid w:val="009519A6"/>
    <w:rsid w:val="00951CF2"/>
    <w:rsid w:val="0095218E"/>
    <w:rsid w:val="009528FC"/>
    <w:rsid w:val="00952915"/>
    <w:rsid w:val="00952C76"/>
    <w:rsid w:val="00952D23"/>
    <w:rsid w:val="00953316"/>
    <w:rsid w:val="009541A4"/>
    <w:rsid w:val="0095440A"/>
    <w:rsid w:val="00954A72"/>
    <w:rsid w:val="00954B82"/>
    <w:rsid w:val="00955268"/>
    <w:rsid w:val="009559D6"/>
    <w:rsid w:val="00955D95"/>
    <w:rsid w:val="00955FC1"/>
    <w:rsid w:val="0095659F"/>
    <w:rsid w:val="00956DF0"/>
    <w:rsid w:val="00956E6B"/>
    <w:rsid w:val="00957F00"/>
    <w:rsid w:val="00957FB4"/>
    <w:rsid w:val="00961BB5"/>
    <w:rsid w:val="0096220A"/>
    <w:rsid w:val="00962F4F"/>
    <w:rsid w:val="0096354F"/>
    <w:rsid w:val="0096405B"/>
    <w:rsid w:val="00964432"/>
    <w:rsid w:val="00964968"/>
    <w:rsid w:val="00964EE5"/>
    <w:rsid w:val="00965440"/>
    <w:rsid w:val="00966095"/>
    <w:rsid w:val="00966808"/>
    <w:rsid w:val="00966A06"/>
    <w:rsid w:val="00967F65"/>
    <w:rsid w:val="0097061F"/>
    <w:rsid w:val="00970A2C"/>
    <w:rsid w:val="00970BBC"/>
    <w:rsid w:val="00970E9D"/>
    <w:rsid w:val="00971B1C"/>
    <w:rsid w:val="00971BDF"/>
    <w:rsid w:val="00972308"/>
    <w:rsid w:val="00972CB2"/>
    <w:rsid w:val="00972DD2"/>
    <w:rsid w:val="00972EC2"/>
    <w:rsid w:val="00973014"/>
    <w:rsid w:val="00974C31"/>
    <w:rsid w:val="0097520B"/>
    <w:rsid w:val="00975765"/>
    <w:rsid w:val="00975A78"/>
    <w:rsid w:val="00976EC9"/>
    <w:rsid w:val="0097750D"/>
    <w:rsid w:val="0098014D"/>
    <w:rsid w:val="0098088B"/>
    <w:rsid w:val="00980C13"/>
    <w:rsid w:val="00981ACB"/>
    <w:rsid w:val="009824A7"/>
    <w:rsid w:val="009825E8"/>
    <w:rsid w:val="00984454"/>
    <w:rsid w:val="00984E75"/>
    <w:rsid w:val="0098548B"/>
    <w:rsid w:val="009869B9"/>
    <w:rsid w:val="00987C51"/>
    <w:rsid w:val="00991F66"/>
    <w:rsid w:val="009931E0"/>
    <w:rsid w:val="0099350E"/>
    <w:rsid w:val="009941C6"/>
    <w:rsid w:val="00995BAF"/>
    <w:rsid w:val="009961A0"/>
    <w:rsid w:val="00996A7E"/>
    <w:rsid w:val="009975AB"/>
    <w:rsid w:val="009A02FB"/>
    <w:rsid w:val="009A0AB6"/>
    <w:rsid w:val="009A0B1C"/>
    <w:rsid w:val="009A1261"/>
    <w:rsid w:val="009A2561"/>
    <w:rsid w:val="009A2D43"/>
    <w:rsid w:val="009A378F"/>
    <w:rsid w:val="009A438E"/>
    <w:rsid w:val="009A4872"/>
    <w:rsid w:val="009A4BDD"/>
    <w:rsid w:val="009A5DD0"/>
    <w:rsid w:val="009A6605"/>
    <w:rsid w:val="009A68CD"/>
    <w:rsid w:val="009A6B3B"/>
    <w:rsid w:val="009A7721"/>
    <w:rsid w:val="009B10E1"/>
    <w:rsid w:val="009B1DD8"/>
    <w:rsid w:val="009B3B8C"/>
    <w:rsid w:val="009B44C0"/>
    <w:rsid w:val="009B48E8"/>
    <w:rsid w:val="009B5059"/>
    <w:rsid w:val="009B524E"/>
    <w:rsid w:val="009B6559"/>
    <w:rsid w:val="009B66C5"/>
    <w:rsid w:val="009B6FE4"/>
    <w:rsid w:val="009B70A9"/>
    <w:rsid w:val="009B7E10"/>
    <w:rsid w:val="009C0857"/>
    <w:rsid w:val="009C0BE8"/>
    <w:rsid w:val="009C0EFE"/>
    <w:rsid w:val="009C10E1"/>
    <w:rsid w:val="009C15F2"/>
    <w:rsid w:val="009C1BEF"/>
    <w:rsid w:val="009C1DEA"/>
    <w:rsid w:val="009C2AC0"/>
    <w:rsid w:val="009C38BA"/>
    <w:rsid w:val="009C4DE4"/>
    <w:rsid w:val="009C59CB"/>
    <w:rsid w:val="009C5C5D"/>
    <w:rsid w:val="009C5CBC"/>
    <w:rsid w:val="009C696B"/>
    <w:rsid w:val="009C7C36"/>
    <w:rsid w:val="009D00AD"/>
    <w:rsid w:val="009D00FB"/>
    <w:rsid w:val="009D08AA"/>
    <w:rsid w:val="009D08D9"/>
    <w:rsid w:val="009D1232"/>
    <w:rsid w:val="009D17B7"/>
    <w:rsid w:val="009D219B"/>
    <w:rsid w:val="009D2A24"/>
    <w:rsid w:val="009D388B"/>
    <w:rsid w:val="009D4160"/>
    <w:rsid w:val="009D58C2"/>
    <w:rsid w:val="009D63AA"/>
    <w:rsid w:val="009E08FF"/>
    <w:rsid w:val="009E0A83"/>
    <w:rsid w:val="009E2377"/>
    <w:rsid w:val="009E4041"/>
    <w:rsid w:val="009E4996"/>
    <w:rsid w:val="009E6540"/>
    <w:rsid w:val="009E7436"/>
    <w:rsid w:val="009F036A"/>
    <w:rsid w:val="009F1D38"/>
    <w:rsid w:val="009F217E"/>
    <w:rsid w:val="009F2261"/>
    <w:rsid w:val="009F22F0"/>
    <w:rsid w:val="009F3774"/>
    <w:rsid w:val="009F3DE4"/>
    <w:rsid w:val="009F3EA8"/>
    <w:rsid w:val="009F424D"/>
    <w:rsid w:val="009F4380"/>
    <w:rsid w:val="009F49FD"/>
    <w:rsid w:val="009F7033"/>
    <w:rsid w:val="009F7614"/>
    <w:rsid w:val="00A00306"/>
    <w:rsid w:val="00A00775"/>
    <w:rsid w:val="00A01D48"/>
    <w:rsid w:val="00A02828"/>
    <w:rsid w:val="00A02BA0"/>
    <w:rsid w:val="00A0348F"/>
    <w:rsid w:val="00A040FC"/>
    <w:rsid w:val="00A041AD"/>
    <w:rsid w:val="00A0606B"/>
    <w:rsid w:val="00A062CF"/>
    <w:rsid w:val="00A0669B"/>
    <w:rsid w:val="00A101E2"/>
    <w:rsid w:val="00A1070E"/>
    <w:rsid w:val="00A10C53"/>
    <w:rsid w:val="00A1154C"/>
    <w:rsid w:val="00A12520"/>
    <w:rsid w:val="00A128E6"/>
    <w:rsid w:val="00A1378C"/>
    <w:rsid w:val="00A14530"/>
    <w:rsid w:val="00A159F0"/>
    <w:rsid w:val="00A206D7"/>
    <w:rsid w:val="00A21471"/>
    <w:rsid w:val="00A22B93"/>
    <w:rsid w:val="00A22D1B"/>
    <w:rsid w:val="00A2329E"/>
    <w:rsid w:val="00A24125"/>
    <w:rsid w:val="00A24FCC"/>
    <w:rsid w:val="00A25F79"/>
    <w:rsid w:val="00A271AC"/>
    <w:rsid w:val="00A27683"/>
    <w:rsid w:val="00A301A0"/>
    <w:rsid w:val="00A316AA"/>
    <w:rsid w:val="00A31719"/>
    <w:rsid w:val="00A31E42"/>
    <w:rsid w:val="00A3227C"/>
    <w:rsid w:val="00A3283F"/>
    <w:rsid w:val="00A32B3B"/>
    <w:rsid w:val="00A34CFB"/>
    <w:rsid w:val="00A34E4D"/>
    <w:rsid w:val="00A35339"/>
    <w:rsid w:val="00A35FD2"/>
    <w:rsid w:val="00A378D6"/>
    <w:rsid w:val="00A40ECE"/>
    <w:rsid w:val="00A41325"/>
    <w:rsid w:val="00A41965"/>
    <w:rsid w:val="00A44341"/>
    <w:rsid w:val="00A45820"/>
    <w:rsid w:val="00A45C8B"/>
    <w:rsid w:val="00A46135"/>
    <w:rsid w:val="00A461D3"/>
    <w:rsid w:val="00A46244"/>
    <w:rsid w:val="00A46E52"/>
    <w:rsid w:val="00A46EE4"/>
    <w:rsid w:val="00A472D7"/>
    <w:rsid w:val="00A47664"/>
    <w:rsid w:val="00A47E43"/>
    <w:rsid w:val="00A5018A"/>
    <w:rsid w:val="00A509E7"/>
    <w:rsid w:val="00A50BC7"/>
    <w:rsid w:val="00A515B5"/>
    <w:rsid w:val="00A51912"/>
    <w:rsid w:val="00A519AA"/>
    <w:rsid w:val="00A52234"/>
    <w:rsid w:val="00A531CB"/>
    <w:rsid w:val="00A53EFE"/>
    <w:rsid w:val="00A54440"/>
    <w:rsid w:val="00A545EC"/>
    <w:rsid w:val="00A54904"/>
    <w:rsid w:val="00A55DB2"/>
    <w:rsid w:val="00A5753C"/>
    <w:rsid w:val="00A60701"/>
    <w:rsid w:val="00A60C2F"/>
    <w:rsid w:val="00A614A7"/>
    <w:rsid w:val="00A62760"/>
    <w:rsid w:val="00A63062"/>
    <w:rsid w:val="00A6420F"/>
    <w:rsid w:val="00A647EB"/>
    <w:rsid w:val="00A64BDC"/>
    <w:rsid w:val="00A64CEC"/>
    <w:rsid w:val="00A6568A"/>
    <w:rsid w:val="00A65FFB"/>
    <w:rsid w:val="00A66365"/>
    <w:rsid w:val="00A66C59"/>
    <w:rsid w:val="00A671C4"/>
    <w:rsid w:val="00A702F9"/>
    <w:rsid w:val="00A7033B"/>
    <w:rsid w:val="00A705EF"/>
    <w:rsid w:val="00A707C9"/>
    <w:rsid w:val="00A712CE"/>
    <w:rsid w:val="00A712E4"/>
    <w:rsid w:val="00A72889"/>
    <w:rsid w:val="00A72AAD"/>
    <w:rsid w:val="00A72F87"/>
    <w:rsid w:val="00A73496"/>
    <w:rsid w:val="00A7503D"/>
    <w:rsid w:val="00A753A4"/>
    <w:rsid w:val="00A76A1C"/>
    <w:rsid w:val="00A770BB"/>
    <w:rsid w:val="00A773B4"/>
    <w:rsid w:val="00A80E5A"/>
    <w:rsid w:val="00A82B7B"/>
    <w:rsid w:val="00A8381A"/>
    <w:rsid w:val="00A8397A"/>
    <w:rsid w:val="00A842BB"/>
    <w:rsid w:val="00A84ECC"/>
    <w:rsid w:val="00A85948"/>
    <w:rsid w:val="00A85BAA"/>
    <w:rsid w:val="00A85CDD"/>
    <w:rsid w:val="00A86569"/>
    <w:rsid w:val="00A869F3"/>
    <w:rsid w:val="00A879CE"/>
    <w:rsid w:val="00A90496"/>
    <w:rsid w:val="00A904BE"/>
    <w:rsid w:val="00A90EC7"/>
    <w:rsid w:val="00A912B2"/>
    <w:rsid w:val="00A91906"/>
    <w:rsid w:val="00A91A6C"/>
    <w:rsid w:val="00A923D8"/>
    <w:rsid w:val="00A932EB"/>
    <w:rsid w:val="00A93E3A"/>
    <w:rsid w:val="00A94496"/>
    <w:rsid w:val="00A949AB"/>
    <w:rsid w:val="00A94A36"/>
    <w:rsid w:val="00A971B2"/>
    <w:rsid w:val="00A97DE6"/>
    <w:rsid w:val="00AA174C"/>
    <w:rsid w:val="00AA1E20"/>
    <w:rsid w:val="00AA2244"/>
    <w:rsid w:val="00AA22D9"/>
    <w:rsid w:val="00AA2670"/>
    <w:rsid w:val="00AA2DD1"/>
    <w:rsid w:val="00AA2DE6"/>
    <w:rsid w:val="00AA3B6D"/>
    <w:rsid w:val="00AA3F27"/>
    <w:rsid w:val="00AA48F5"/>
    <w:rsid w:val="00AA4FF7"/>
    <w:rsid w:val="00AA7787"/>
    <w:rsid w:val="00AA7846"/>
    <w:rsid w:val="00AB1B66"/>
    <w:rsid w:val="00AB1C41"/>
    <w:rsid w:val="00AB1E7E"/>
    <w:rsid w:val="00AB1F91"/>
    <w:rsid w:val="00AB27C2"/>
    <w:rsid w:val="00AB2877"/>
    <w:rsid w:val="00AB2AC9"/>
    <w:rsid w:val="00AB319E"/>
    <w:rsid w:val="00AB44A7"/>
    <w:rsid w:val="00AB4E50"/>
    <w:rsid w:val="00AB55E2"/>
    <w:rsid w:val="00AB5DDA"/>
    <w:rsid w:val="00AB5F13"/>
    <w:rsid w:val="00AB6D67"/>
    <w:rsid w:val="00AC0093"/>
    <w:rsid w:val="00AC1A7D"/>
    <w:rsid w:val="00AC1CBC"/>
    <w:rsid w:val="00AC2194"/>
    <w:rsid w:val="00AC291A"/>
    <w:rsid w:val="00AC3701"/>
    <w:rsid w:val="00AC47FC"/>
    <w:rsid w:val="00AC48C4"/>
    <w:rsid w:val="00AC4E00"/>
    <w:rsid w:val="00AC56EB"/>
    <w:rsid w:val="00AC6D58"/>
    <w:rsid w:val="00AC75F0"/>
    <w:rsid w:val="00AD11D0"/>
    <w:rsid w:val="00AD12A3"/>
    <w:rsid w:val="00AD15FB"/>
    <w:rsid w:val="00AD1800"/>
    <w:rsid w:val="00AD40DC"/>
    <w:rsid w:val="00AE089B"/>
    <w:rsid w:val="00AE1368"/>
    <w:rsid w:val="00AE18DD"/>
    <w:rsid w:val="00AE49CE"/>
    <w:rsid w:val="00AE5D64"/>
    <w:rsid w:val="00AE6332"/>
    <w:rsid w:val="00AE6D01"/>
    <w:rsid w:val="00AE6E54"/>
    <w:rsid w:val="00AE71C4"/>
    <w:rsid w:val="00AF119C"/>
    <w:rsid w:val="00AF176A"/>
    <w:rsid w:val="00AF1DB3"/>
    <w:rsid w:val="00AF2B78"/>
    <w:rsid w:val="00AF3388"/>
    <w:rsid w:val="00AF35B3"/>
    <w:rsid w:val="00AF4DA1"/>
    <w:rsid w:val="00AF545B"/>
    <w:rsid w:val="00AF5A7D"/>
    <w:rsid w:val="00AF5AE5"/>
    <w:rsid w:val="00AF5C7E"/>
    <w:rsid w:val="00AF6C64"/>
    <w:rsid w:val="00AF7B79"/>
    <w:rsid w:val="00B001C7"/>
    <w:rsid w:val="00B00210"/>
    <w:rsid w:val="00B0055A"/>
    <w:rsid w:val="00B010F1"/>
    <w:rsid w:val="00B01391"/>
    <w:rsid w:val="00B020F9"/>
    <w:rsid w:val="00B02279"/>
    <w:rsid w:val="00B029CC"/>
    <w:rsid w:val="00B02ED0"/>
    <w:rsid w:val="00B0326B"/>
    <w:rsid w:val="00B04248"/>
    <w:rsid w:val="00B04EB1"/>
    <w:rsid w:val="00B054CB"/>
    <w:rsid w:val="00B0554C"/>
    <w:rsid w:val="00B11646"/>
    <w:rsid w:val="00B11C0D"/>
    <w:rsid w:val="00B13A00"/>
    <w:rsid w:val="00B14E26"/>
    <w:rsid w:val="00B15397"/>
    <w:rsid w:val="00B15E56"/>
    <w:rsid w:val="00B20919"/>
    <w:rsid w:val="00B2102B"/>
    <w:rsid w:val="00B23AB9"/>
    <w:rsid w:val="00B24071"/>
    <w:rsid w:val="00B2488C"/>
    <w:rsid w:val="00B25A00"/>
    <w:rsid w:val="00B261B1"/>
    <w:rsid w:val="00B26248"/>
    <w:rsid w:val="00B26E14"/>
    <w:rsid w:val="00B276E7"/>
    <w:rsid w:val="00B30BD9"/>
    <w:rsid w:val="00B310A4"/>
    <w:rsid w:val="00B31600"/>
    <w:rsid w:val="00B324FB"/>
    <w:rsid w:val="00B32D2B"/>
    <w:rsid w:val="00B32E8A"/>
    <w:rsid w:val="00B33169"/>
    <w:rsid w:val="00B33A27"/>
    <w:rsid w:val="00B35522"/>
    <w:rsid w:val="00B358B1"/>
    <w:rsid w:val="00B36311"/>
    <w:rsid w:val="00B37F06"/>
    <w:rsid w:val="00B40279"/>
    <w:rsid w:val="00B4046E"/>
    <w:rsid w:val="00B40C40"/>
    <w:rsid w:val="00B40DF9"/>
    <w:rsid w:val="00B40E13"/>
    <w:rsid w:val="00B42058"/>
    <w:rsid w:val="00B42F77"/>
    <w:rsid w:val="00B436EE"/>
    <w:rsid w:val="00B43E4F"/>
    <w:rsid w:val="00B447DB"/>
    <w:rsid w:val="00B45CBE"/>
    <w:rsid w:val="00B46500"/>
    <w:rsid w:val="00B4690D"/>
    <w:rsid w:val="00B4736C"/>
    <w:rsid w:val="00B474F8"/>
    <w:rsid w:val="00B47E57"/>
    <w:rsid w:val="00B51404"/>
    <w:rsid w:val="00B51DA8"/>
    <w:rsid w:val="00B52630"/>
    <w:rsid w:val="00B52FF2"/>
    <w:rsid w:val="00B535E1"/>
    <w:rsid w:val="00B53C6A"/>
    <w:rsid w:val="00B54238"/>
    <w:rsid w:val="00B542B9"/>
    <w:rsid w:val="00B542E0"/>
    <w:rsid w:val="00B54D3F"/>
    <w:rsid w:val="00B55AFA"/>
    <w:rsid w:val="00B57588"/>
    <w:rsid w:val="00B605CA"/>
    <w:rsid w:val="00B6061A"/>
    <w:rsid w:val="00B60EA1"/>
    <w:rsid w:val="00B61C55"/>
    <w:rsid w:val="00B63789"/>
    <w:rsid w:val="00B64CE5"/>
    <w:rsid w:val="00B64F67"/>
    <w:rsid w:val="00B652E5"/>
    <w:rsid w:val="00B668D6"/>
    <w:rsid w:val="00B67AEE"/>
    <w:rsid w:val="00B67B9C"/>
    <w:rsid w:val="00B722C5"/>
    <w:rsid w:val="00B72755"/>
    <w:rsid w:val="00B728F2"/>
    <w:rsid w:val="00B72D4F"/>
    <w:rsid w:val="00B73B14"/>
    <w:rsid w:val="00B741F7"/>
    <w:rsid w:val="00B7465E"/>
    <w:rsid w:val="00B7521D"/>
    <w:rsid w:val="00B754B4"/>
    <w:rsid w:val="00B757DE"/>
    <w:rsid w:val="00B7674F"/>
    <w:rsid w:val="00B77FAE"/>
    <w:rsid w:val="00B80249"/>
    <w:rsid w:val="00B8042C"/>
    <w:rsid w:val="00B810FA"/>
    <w:rsid w:val="00B82268"/>
    <w:rsid w:val="00B823C4"/>
    <w:rsid w:val="00B8251B"/>
    <w:rsid w:val="00B8260E"/>
    <w:rsid w:val="00B82620"/>
    <w:rsid w:val="00B82A9D"/>
    <w:rsid w:val="00B82E5F"/>
    <w:rsid w:val="00B83EAA"/>
    <w:rsid w:val="00B849C2"/>
    <w:rsid w:val="00B87AFE"/>
    <w:rsid w:val="00B87C41"/>
    <w:rsid w:val="00B87D8F"/>
    <w:rsid w:val="00B900F4"/>
    <w:rsid w:val="00B90AC5"/>
    <w:rsid w:val="00B91019"/>
    <w:rsid w:val="00B92791"/>
    <w:rsid w:val="00B92DED"/>
    <w:rsid w:val="00B93203"/>
    <w:rsid w:val="00B93729"/>
    <w:rsid w:val="00B94BA4"/>
    <w:rsid w:val="00B94DA6"/>
    <w:rsid w:val="00B958E9"/>
    <w:rsid w:val="00B961C3"/>
    <w:rsid w:val="00B9722E"/>
    <w:rsid w:val="00B97542"/>
    <w:rsid w:val="00BA12E2"/>
    <w:rsid w:val="00BA16BB"/>
    <w:rsid w:val="00BA18E6"/>
    <w:rsid w:val="00BA2506"/>
    <w:rsid w:val="00BA2585"/>
    <w:rsid w:val="00BA284F"/>
    <w:rsid w:val="00BA28AC"/>
    <w:rsid w:val="00BA323C"/>
    <w:rsid w:val="00BA3800"/>
    <w:rsid w:val="00BA7B04"/>
    <w:rsid w:val="00BB0C2D"/>
    <w:rsid w:val="00BB10AA"/>
    <w:rsid w:val="00BB1289"/>
    <w:rsid w:val="00BB12F5"/>
    <w:rsid w:val="00BB1BF3"/>
    <w:rsid w:val="00BB24E0"/>
    <w:rsid w:val="00BB25EF"/>
    <w:rsid w:val="00BB33E0"/>
    <w:rsid w:val="00BB5F0D"/>
    <w:rsid w:val="00BB5FC2"/>
    <w:rsid w:val="00BB68D3"/>
    <w:rsid w:val="00BB7571"/>
    <w:rsid w:val="00BC03BC"/>
    <w:rsid w:val="00BC0857"/>
    <w:rsid w:val="00BC0DB8"/>
    <w:rsid w:val="00BC1642"/>
    <w:rsid w:val="00BC207E"/>
    <w:rsid w:val="00BC30D7"/>
    <w:rsid w:val="00BC312E"/>
    <w:rsid w:val="00BC3EBB"/>
    <w:rsid w:val="00BC56ED"/>
    <w:rsid w:val="00BC58C4"/>
    <w:rsid w:val="00BC5DB2"/>
    <w:rsid w:val="00BC62A8"/>
    <w:rsid w:val="00BC67E0"/>
    <w:rsid w:val="00BC6A4B"/>
    <w:rsid w:val="00BC7E93"/>
    <w:rsid w:val="00BD2094"/>
    <w:rsid w:val="00BD2820"/>
    <w:rsid w:val="00BD30EE"/>
    <w:rsid w:val="00BD3195"/>
    <w:rsid w:val="00BD4455"/>
    <w:rsid w:val="00BE1A84"/>
    <w:rsid w:val="00BE1D07"/>
    <w:rsid w:val="00BE6015"/>
    <w:rsid w:val="00BE609F"/>
    <w:rsid w:val="00BE619F"/>
    <w:rsid w:val="00BE644E"/>
    <w:rsid w:val="00BE6615"/>
    <w:rsid w:val="00BE689A"/>
    <w:rsid w:val="00BE742C"/>
    <w:rsid w:val="00BE7779"/>
    <w:rsid w:val="00BF0C02"/>
    <w:rsid w:val="00BF1BAF"/>
    <w:rsid w:val="00BF2708"/>
    <w:rsid w:val="00BF2A06"/>
    <w:rsid w:val="00BF2D0F"/>
    <w:rsid w:val="00BF31A6"/>
    <w:rsid w:val="00BF365C"/>
    <w:rsid w:val="00BF4318"/>
    <w:rsid w:val="00BF451D"/>
    <w:rsid w:val="00BF5462"/>
    <w:rsid w:val="00BF54CC"/>
    <w:rsid w:val="00BF603D"/>
    <w:rsid w:val="00BF617F"/>
    <w:rsid w:val="00BF65FF"/>
    <w:rsid w:val="00BF6948"/>
    <w:rsid w:val="00BF7219"/>
    <w:rsid w:val="00BF75CF"/>
    <w:rsid w:val="00BF7611"/>
    <w:rsid w:val="00C00EF5"/>
    <w:rsid w:val="00C03719"/>
    <w:rsid w:val="00C03CE5"/>
    <w:rsid w:val="00C04484"/>
    <w:rsid w:val="00C065A4"/>
    <w:rsid w:val="00C06D8E"/>
    <w:rsid w:val="00C078DC"/>
    <w:rsid w:val="00C07B75"/>
    <w:rsid w:val="00C11175"/>
    <w:rsid w:val="00C1203F"/>
    <w:rsid w:val="00C12BF6"/>
    <w:rsid w:val="00C13E30"/>
    <w:rsid w:val="00C13FA1"/>
    <w:rsid w:val="00C144FD"/>
    <w:rsid w:val="00C15946"/>
    <w:rsid w:val="00C16105"/>
    <w:rsid w:val="00C16DD6"/>
    <w:rsid w:val="00C17076"/>
    <w:rsid w:val="00C17D7E"/>
    <w:rsid w:val="00C20971"/>
    <w:rsid w:val="00C20DBE"/>
    <w:rsid w:val="00C21407"/>
    <w:rsid w:val="00C219A0"/>
    <w:rsid w:val="00C21A7E"/>
    <w:rsid w:val="00C21B77"/>
    <w:rsid w:val="00C21D17"/>
    <w:rsid w:val="00C22176"/>
    <w:rsid w:val="00C23447"/>
    <w:rsid w:val="00C2367A"/>
    <w:rsid w:val="00C23839"/>
    <w:rsid w:val="00C2560C"/>
    <w:rsid w:val="00C25782"/>
    <w:rsid w:val="00C25DAD"/>
    <w:rsid w:val="00C26763"/>
    <w:rsid w:val="00C26E00"/>
    <w:rsid w:val="00C2766A"/>
    <w:rsid w:val="00C30C97"/>
    <w:rsid w:val="00C310A7"/>
    <w:rsid w:val="00C3251A"/>
    <w:rsid w:val="00C3259E"/>
    <w:rsid w:val="00C3413B"/>
    <w:rsid w:val="00C35A77"/>
    <w:rsid w:val="00C4010D"/>
    <w:rsid w:val="00C41860"/>
    <w:rsid w:val="00C43129"/>
    <w:rsid w:val="00C43C75"/>
    <w:rsid w:val="00C43D04"/>
    <w:rsid w:val="00C447C7"/>
    <w:rsid w:val="00C4499D"/>
    <w:rsid w:val="00C452E1"/>
    <w:rsid w:val="00C46B75"/>
    <w:rsid w:val="00C473ED"/>
    <w:rsid w:val="00C474BA"/>
    <w:rsid w:val="00C50859"/>
    <w:rsid w:val="00C50E8F"/>
    <w:rsid w:val="00C50F0F"/>
    <w:rsid w:val="00C5131C"/>
    <w:rsid w:val="00C51433"/>
    <w:rsid w:val="00C51FA8"/>
    <w:rsid w:val="00C52F85"/>
    <w:rsid w:val="00C533EF"/>
    <w:rsid w:val="00C53453"/>
    <w:rsid w:val="00C55E4E"/>
    <w:rsid w:val="00C5687C"/>
    <w:rsid w:val="00C568B3"/>
    <w:rsid w:val="00C57674"/>
    <w:rsid w:val="00C604BD"/>
    <w:rsid w:val="00C63C1C"/>
    <w:rsid w:val="00C65B90"/>
    <w:rsid w:val="00C66318"/>
    <w:rsid w:val="00C66AF6"/>
    <w:rsid w:val="00C66B76"/>
    <w:rsid w:val="00C67103"/>
    <w:rsid w:val="00C67A4A"/>
    <w:rsid w:val="00C71BD5"/>
    <w:rsid w:val="00C71D2F"/>
    <w:rsid w:val="00C72018"/>
    <w:rsid w:val="00C72A9D"/>
    <w:rsid w:val="00C72B97"/>
    <w:rsid w:val="00C72BA3"/>
    <w:rsid w:val="00C73208"/>
    <w:rsid w:val="00C73256"/>
    <w:rsid w:val="00C73A36"/>
    <w:rsid w:val="00C73D47"/>
    <w:rsid w:val="00C73F9D"/>
    <w:rsid w:val="00C74396"/>
    <w:rsid w:val="00C749AC"/>
    <w:rsid w:val="00C7578F"/>
    <w:rsid w:val="00C76169"/>
    <w:rsid w:val="00C764F1"/>
    <w:rsid w:val="00C767BC"/>
    <w:rsid w:val="00C7706B"/>
    <w:rsid w:val="00C776EF"/>
    <w:rsid w:val="00C7781E"/>
    <w:rsid w:val="00C77857"/>
    <w:rsid w:val="00C80CCE"/>
    <w:rsid w:val="00C80FB5"/>
    <w:rsid w:val="00C81BAC"/>
    <w:rsid w:val="00C81BCB"/>
    <w:rsid w:val="00C81E29"/>
    <w:rsid w:val="00C82590"/>
    <w:rsid w:val="00C827EF"/>
    <w:rsid w:val="00C848DB"/>
    <w:rsid w:val="00C8526A"/>
    <w:rsid w:val="00C864C6"/>
    <w:rsid w:val="00C8757E"/>
    <w:rsid w:val="00C877C7"/>
    <w:rsid w:val="00C90913"/>
    <w:rsid w:val="00C9199D"/>
    <w:rsid w:val="00C919DA"/>
    <w:rsid w:val="00C9219A"/>
    <w:rsid w:val="00C93487"/>
    <w:rsid w:val="00C94B56"/>
    <w:rsid w:val="00C95B50"/>
    <w:rsid w:val="00C96EBB"/>
    <w:rsid w:val="00C97B3A"/>
    <w:rsid w:val="00C97F2D"/>
    <w:rsid w:val="00CA076E"/>
    <w:rsid w:val="00CA1BA0"/>
    <w:rsid w:val="00CA2625"/>
    <w:rsid w:val="00CA2BCA"/>
    <w:rsid w:val="00CA339B"/>
    <w:rsid w:val="00CA3A41"/>
    <w:rsid w:val="00CA49E4"/>
    <w:rsid w:val="00CA4E4C"/>
    <w:rsid w:val="00CA53D7"/>
    <w:rsid w:val="00CA7830"/>
    <w:rsid w:val="00CB1785"/>
    <w:rsid w:val="00CB1FA1"/>
    <w:rsid w:val="00CB282A"/>
    <w:rsid w:val="00CB2E3B"/>
    <w:rsid w:val="00CB3950"/>
    <w:rsid w:val="00CB4143"/>
    <w:rsid w:val="00CB441D"/>
    <w:rsid w:val="00CB4CF5"/>
    <w:rsid w:val="00CB4FF1"/>
    <w:rsid w:val="00CB7595"/>
    <w:rsid w:val="00CC0BAF"/>
    <w:rsid w:val="00CC113A"/>
    <w:rsid w:val="00CC2327"/>
    <w:rsid w:val="00CC4212"/>
    <w:rsid w:val="00CC481E"/>
    <w:rsid w:val="00CC4BE8"/>
    <w:rsid w:val="00CC567E"/>
    <w:rsid w:val="00CC56E1"/>
    <w:rsid w:val="00CC6280"/>
    <w:rsid w:val="00CC6636"/>
    <w:rsid w:val="00CC6778"/>
    <w:rsid w:val="00CC73F4"/>
    <w:rsid w:val="00CC79A6"/>
    <w:rsid w:val="00CC7E63"/>
    <w:rsid w:val="00CC7FEA"/>
    <w:rsid w:val="00CD043A"/>
    <w:rsid w:val="00CD0EF0"/>
    <w:rsid w:val="00CD1D8F"/>
    <w:rsid w:val="00CD51EF"/>
    <w:rsid w:val="00CD535B"/>
    <w:rsid w:val="00CD55E4"/>
    <w:rsid w:val="00CD5C6D"/>
    <w:rsid w:val="00CD7712"/>
    <w:rsid w:val="00CE112A"/>
    <w:rsid w:val="00CE141D"/>
    <w:rsid w:val="00CE26E0"/>
    <w:rsid w:val="00CE443D"/>
    <w:rsid w:val="00CE6299"/>
    <w:rsid w:val="00CE6477"/>
    <w:rsid w:val="00CE72A5"/>
    <w:rsid w:val="00CE7671"/>
    <w:rsid w:val="00CE79D2"/>
    <w:rsid w:val="00CE7BE0"/>
    <w:rsid w:val="00CF05A3"/>
    <w:rsid w:val="00CF1200"/>
    <w:rsid w:val="00CF1680"/>
    <w:rsid w:val="00CF1EA3"/>
    <w:rsid w:val="00CF2CD0"/>
    <w:rsid w:val="00CF54A6"/>
    <w:rsid w:val="00CF62DC"/>
    <w:rsid w:val="00CF7F19"/>
    <w:rsid w:val="00D0081F"/>
    <w:rsid w:val="00D01057"/>
    <w:rsid w:val="00D01105"/>
    <w:rsid w:val="00D016BE"/>
    <w:rsid w:val="00D01ADC"/>
    <w:rsid w:val="00D032BA"/>
    <w:rsid w:val="00D05FBA"/>
    <w:rsid w:val="00D06E53"/>
    <w:rsid w:val="00D06EFA"/>
    <w:rsid w:val="00D0718C"/>
    <w:rsid w:val="00D073DE"/>
    <w:rsid w:val="00D0775D"/>
    <w:rsid w:val="00D07A57"/>
    <w:rsid w:val="00D10DAA"/>
    <w:rsid w:val="00D1129F"/>
    <w:rsid w:val="00D115B0"/>
    <w:rsid w:val="00D11892"/>
    <w:rsid w:val="00D118C4"/>
    <w:rsid w:val="00D11D28"/>
    <w:rsid w:val="00D1237B"/>
    <w:rsid w:val="00D12E11"/>
    <w:rsid w:val="00D1525D"/>
    <w:rsid w:val="00D1657E"/>
    <w:rsid w:val="00D16D70"/>
    <w:rsid w:val="00D17F4A"/>
    <w:rsid w:val="00D203DC"/>
    <w:rsid w:val="00D235B4"/>
    <w:rsid w:val="00D250E9"/>
    <w:rsid w:val="00D2580A"/>
    <w:rsid w:val="00D2621E"/>
    <w:rsid w:val="00D27278"/>
    <w:rsid w:val="00D27963"/>
    <w:rsid w:val="00D27BBF"/>
    <w:rsid w:val="00D27F9E"/>
    <w:rsid w:val="00D304CD"/>
    <w:rsid w:val="00D30B85"/>
    <w:rsid w:val="00D315A1"/>
    <w:rsid w:val="00D317B5"/>
    <w:rsid w:val="00D32EEA"/>
    <w:rsid w:val="00D331B0"/>
    <w:rsid w:val="00D3387B"/>
    <w:rsid w:val="00D354D0"/>
    <w:rsid w:val="00D35D49"/>
    <w:rsid w:val="00D362A2"/>
    <w:rsid w:val="00D365B7"/>
    <w:rsid w:val="00D36603"/>
    <w:rsid w:val="00D3779A"/>
    <w:rsid w:val="00D37E62"/>
    <w:rsid w:val="00D40789"/>
    <w:rsid w:val="00D4088E"/>
    <w:rsid w:val="00D421B3"/>
    <w:rsid w:val="00D422F2"/>
    <w:rsid w:val="00D42822"/>
    <w:rsid w:val="00D44A10"/>
    <w:rsid w:val="00D450DF"/>
    <w:rsid w:val="00D4728A"/>
    <w:rsid w:val="00D50CA7"/>
    <w:rsid w:val="00D5103A"/>
    <w:rsid w:val="00D52222"/>
    <w:rsid w:val="00D5233E"/>
    <w:rsid w:val="00D52796"/>
    <w:rsid w:val="00D538C7"/>
    <w:rsid w:val="00D54D20"/>
    <w:rsid w:val="00D54F4D"/>
    <w:rsid w:val="00D551FA"/>
    <w:rsid w:val="00D5573D"/>
    <w:rsid w:val="00D55ABD"/>
    <w:rsid w:val="00D5609F"/>
    <w:rsid w:val="00D5666C"/>
    <w:rsid w:val="00D56DCC"/>
    <w:rsid w:val="00D575CE"/>
    <w:rsid w:val="00D577CD"/>
    <w:rsid w:val="00D57E95"/>
    <w:rsid w:val="00D60960"/>
    <w:rsid w:val="00D60F97"/>
    <w:rsid w:val="00D613D7"/>
    <w:rsid w:val="00D61944"/>
    <w:rsid w:val="00D628A5"/>
    <w:rsid w:val="00D6298E"/>
    <w:rsid w:val="00D62A0A"/>
    <w:rsid w:val="00D6306A"/>
    <w:rsid w:val="00D6365D"/>
    <w:rsid w:val="00D63B0B"/>
    <w:rsid w:val="00D642CF"/>
    <w:rsid w:val="00D64864"/>
    <w:rsid w:val="00D64DF0"/>
    <w:rsid w:val="00D65529"/>
    <w:rsid w:val="00D6575D"/>
    <w:rsid w:val="00D65D7C"/>
    <w:rsid w:val="00D66E9C"/>
    <w:rsid w:val="00D670A5"/>
    <w:rsid w:val="00D6714C"/>
    <w:rsid w:val="00D67CCF"/>
    <w:rsid w:val="00D703A2"/>
    <w:rsid w:val="00D718A0"/>
    <w:rsid w:val="00D7271C"/>
    <w:rsid w:val="00D72C16"/>
    <w:rsid w:val="00D736C3"/>
    <w:rsid w:val="00D74C91"/>
    <w:rsid w:val="00D756DD"/>
    <w:rsid w:val="00D80364"/>
    <w:rsid w:val="00D808C9"/>
    <w:rsid w:val="00D8172B"/>
    <w:rsid w:val="00D81E60"/>
    <w:rsid w:val="00D82F00"/>
    <w:rsid w:val="00D838D0"/>
    <w:rsid w:val="00D83AAD"/>
    <w:rsid w:val="00D83DA3"/>
    <w:rsid w:val="00D8421E"/>
    <w:rsid w:val="00D84655"/>
    <w:rsid w:val="00D84664"/>
    <w:rsid w:val="00D84A40"/>
    <w:rsid w:val="00D84CE9"/>
    <w:rsid w:val="00D85F88"/>
    <w:rsid w:val="00D86551"/>
    <w:rsid w:val="00D86D46"/>
    <w:rsid w:val="00D87C72"/>
    <w:rsid w:val="00D9122B"/>
    <w:rsid w:val="00D91EA4"/>
    <w:rsid w:val="00D934E1"/>
    <w:rsid w:val="00D9351F"/>
    <w:rsid w:val="00D93985"/>
    <w:rsid w:val="00D9445C"/>
    <w:rsid w:val="00D9503E"/>
    <w:rsid w:val="00D952B7"/>
    <w:rsid w:val="00D95DAA"/>
    <w:rsid w:val="00D978FB"/>
    <w:rsid w:val="00D97AC9"/>
    <w:rsid w:val="00D97EE8"/>
    <w:rsid w:val="00D97F06"/>
    <w:rsid w:val="00DA026B"/>
    <w:rsid w:val="00DA094E"/>
    <w:rsid w:val="00DA0FCE"/>
    <w:rsid w:val="00DA3430"/>
    <w:rsid w:val="00DA3AAC"/>
    <w:rsid w:val="00DA4E36"/>
    <w:rsid w:val="00DA6D47"/>
    <w:rsid w:val="00DA7FCD"/>
    <w:rsid w:val="00DB0063"/>
    <w:rsid w:val="00DB0C0F"/>
    <w:rsid w:val="00DB0F85"/>
    <w:rsid w:val="00DB1C79"/>
    <w:rsid w:val="00DB2321"/>
    <w:rsid w:val="00DB3160"/>
    <w:rsid w:val="00DB37A2"/>
    <w:rsid w:val="00DB3A39"/>
    <w:rsid w:val="00DB4179"/>
    <w:rsid w:val="00DB45BA"/>
    <w:rsid w:val="00DB4918"/>
    <w:rsid w:val="00DB492F"/>
    <w:rsid w:val="00DB5057"/>
    <w:rsid w:val="00DB6036"/>
    <w:rsid w:val="00DB6270"/>
    <w:rsid w:val="00DB63E5"/>
    <w:rsid w:val="00DB744F"/>
    <w:rsid w:val="00DB756F"/>
    <w:rsid w:val="00DB7BCF"/>
    <w:rsid w:val="00DB7D15"/>
    <w:rsid w:val="00DC0C1C"/>
    <w:rsid w:val="00DC15CE"/>
    <w:rsid w:val="00DC2959"/>
    <w:rsid w:val="00DC3271"/>
    <w:rsid w:val="00DC4978"/>
    <w:rsid w:val="00DC58BE"/>
    <w:rsid w:val="00DC5A7A"/>
    <w:rsid w:val="00DC657B"/>
    <w:rsid w:val="00DC6D81"/>
    <w:rsid w:val="00DC7F11"/>
    <w:rsid w:val="00DD0474"/>
    <w:rsid w:val="00DD0981"/>
    <w:rsid w:val="00DD0A50"/>
    <w:rsid w:val="00DD0FAC"/>
    <w:rsid w:val="00DD1B5E"/>
    <w:rsid w:val="00DD31B0"/>
    <w:rsid w:val="00DD38EA"/>
    <w:rsid w:val="00DD3BF5"/>
    <w:rsid w:val="00DD4C38"/>
    <w:rsid w:val="00DD4CEB"/>
    <w:rsid w:val="00DD505C"/>
    <w:rsid w:val="00DD5165"/>
    <w:rsid w:val="00DD69A5"/>
    <w:rsid w:val="00DD6B31"/>
    <w:rsid w:val="00DD6B55"/>
    <w:rsid w:val="00DD6E68"/>
    <w:rsid w:val="00DD7A4E"/>
    <w:rsid w:val="00DE0E2E"/>
    <w:rsid w:val="00DE2B5B"/>
    <w:rsid w:val="00DE2FFA"/>
    <w:rsid w:val="00DE35B4"/>
    <w:rsid w:val="00DE418B"/>
    <w:rsid w:val="00DE461E"/>
    <w:rsid w:val="00DE4E10"/>
    <w:rsid w:val="00DE54B6"/>
    <w:rsid w:val="00DE55E0"/>
    <w:rsid w:val="00DE60EF"/>
    <w:rsid w:val="00DE6909"/>
    <w:rsid w:val="00DE6CC9"/>
    <w:rsid w:val="00DF0768"/>
    <w:rsid w:val="00DF1094"/>
    <w:rsid w:val="00DF237E"/>
    <w:rsid w:val="00DF2B3E"/>
    <w:rsid w:val="00DF2E63"/>
    <w:rsid w:val="00DF3C5B"/>
    <w:rsid w:val="00DF3E80"/>
    <w:rsid w:val="00DF6A03"/>
    <w:rsid w:val="00DF708D"/>
    <w:rsid w:val="00DF718F"/>
    <w:rsid w:val="00DF7E5F"/>
    <w:rsid w:val="00E014DE"/>
    <w:rsid w:val="00E01ADD"/>
    <w:rsid w:val="00E01B8C"/>
    <w:rsid w:val="00E02B82"/>
    <w:rsid w:val="00E036BC"/>
    <w:rsid w:val="00E03C62"/>
    <w:rsid w:val="00E040DA"/>
    <w:rsid w:val="00E0517D"/>
    <w:rsid w:val="00E06484"/>
    <w:rsid w:val="00E06E9D"/>
    <w:rsid w:val="00E107D5"/>
    <w:rsid w:val="00E12E91"/>
    <w:rsid w:val="00E12F21"/>
    <w:rsid w:val="00E135B2"/>
    <w:rsid w:val="00E13DE4"/>
    <w:rsid w:val="00E13EFE"/>
    <w:rsid w:val="00E149D8"/>
    <w:rsid w:val="00E14AF7"/>
    <w:rsid w:val="00E14C41"/>
    <w:rsid w:val="00E15811"/>
    <w:rsid w:val="00E15861"/>
    <w:rsid w:val="00E15D3A"/>
    <w:rsid w:val="00E162BF"/>
    <w:rsid w:val="00E17628"/>
    <w:rsid w:val="00E17E35"/>
    <w:rsid w:val="00E208AB"/>
    <w:rsid w:val="00E2148A"/>
    <w:rsid w:val="00E214E9"/>
    <w:rsid w:val="00E21BDE"/>
    <w:rsid w:val="00E21F06"/>
    <w:rsid w:val="00E22B32"/>
    <w:rsid w:val="00E22CD0"/>
    <w:rsid w:val="00E2379A"/>
    <w:rsid w:val="00E243C6"/>
    <w:rsid w:val="00E2459B"/>
    <w:rsid w:val="00E24DCF"/>
    <w:rsid w:val="00E25236"/>
    <w:rsid w:val="00E254CC"/>
    <w:rsid w:val="00E27E63"/>
    <w:rsid w:val="00E27E87"/>
    <w:rsid w:val="00E308E6"/>
    <w:rsid w:val="00E31764"/>
    <w:rsid w:val="00E31DBC"/>
    <w:rsid w:val="00E32209"/>
    <w:rsid w:val="00E32411"/>
    <w:rsid w:val="00E327A7"/>
    <w:rsid w:val="00E32EFD"/>
    <w:rsid w:val="00E33752"/>
    <w:rsid w:val="00E35496"/>
    <w:rsid w:val="00E3675D"/>
    <w:rsid w:val="00E36F92"/>
    <w:rsid w:val="00E37565"/>
    <w:rsid w:val="00E378EA"/>
    <w:rsid w:val="00E40629"/>
    <w:rsid w:val="00E4274D"/>
    <w:rsid w:val="00E428B4"/>
    <w:rsid w:val="00E42FDE"/>
    <w:rsid w:val="00E43153"/>
    <w:rsid w:val="00E4366C"/>
    <w:rsid w:val="00E43AFD"/>
    <w:rsid w:val="00E4503B"/>
    <w:rsid w:val="00E462DF"/>
    <w:rsid w:val="00E470A7"/>
    <w:rsid w:val="00E513B9"/>
    <w:rsid w:val="00E51400"/>
    <w:rsid w:val="00E5140D"/>
    <w:rsid w:val="00E51E1E"/>
    <w:rsid w:val="00E51EA3"/>
    <w:rsid w:val="00E525CF"/>
    <w:rsid w:val="00E525D9"/>
    <w:rsid w:val="00E52E7E"/>
    <w:rsid w:val="00E52F6C"/>
    <w:rsid w:val="00E530FC"/>
    <w:rsid w:val="00E5311E"/>
    <w:rsid w:val="00E53387"/>
    <w:rsid w:val="00E53FEB"/>
    <w:rsid w:val="00E540E0"/>
    <w:rsid w:val="00E54BA9"/>
    <w:rsid w:val="00E56F9F"/>
    <w:rsid w:val="00E573E2"/>
    <w:rsid w:val="00E601CD"/>
    <w:rsid w:val="00E60383"/>
    <w:rsid w:val="00E60653"/>
    <w:rsid w:val="00E6145C"/>
    <w:rsid w:val="00E614B1"/>
    <w:rsid w:val="00E62431"/>
    <w:rsid w:val="00E6358C"/>
    <w:rsid w:val="00E64793"/>
    <w:rsid w:val="00E648CC"/>
    <w:rsid w:val="00E64C76"/>
    <w:rsid w:val="00E64DED"/>
    <w:rsid w:val="00E65224"/>
    <w:rsid w:val="00E65814"/>
    <w:rsid w:val="00E67D0A"/>
    <w:rsid w:val="00E707B8"/>
    <w:rsid w:val="00E70BA4"/>
    <w:rsid w:val="00E70E4C"/>
    <w:rsid w:val="00E71BB6"/>
    <w:rsid w:val="00E729BB"/>
    <w:rsid w:val="00E73544"/>
    <w:rsid w:val="00E736B5"/>
    <w:rsid w:val="00E73C36"/>
    <w:rsid w:val="00E74FD8"/>
    <w:rsid w:val="00E756C5"/>
    <w:rsid w:val="00E75A00"/>
    <w:rsid w:val="00E76114"/>
    <w:rsid w:val="00E761D3"/>
    <w:rsid w:val="00E76D72"/>
    <w:rsid w:val="00E8050D"/>
    <w:rsid w:val="00E80EE5"/>
    <w:rsid w:val="00E81000"/>
    <w:rsid w:val="00E81315"/>
    <w:rsid w:val="00E816C2"/>
    <w:rsid w:val="00E81980"/>
    <w:rsid w:val="00E821DF"/>
    <w:rsid w:val="00E82F87"/>
    <w:rsid w:val="00E83C4A"/>
    <w:rsid w:val="00E83FA1"/>
    <w:rsid w:val="00E86992"/>
    <w:rsid w:val="00E876B0"/>
    <w:rsid w:val="00E876D1"/>
    <w:rsid w:val="00E92025"/>
    <w:rsid w:val="00E92954"/>
    <w:rsid w:val="00E92A13"/>
    <w:rsid w:val="00E93D5B"/>
    <w:rsid w:val="00E946A1"/>
    <w:rsid w:val="00E946B4"/>
    <w:rsid w:val="00E95275"/>
    <w:rsid w:val="00E960AC"/>
    <w:rsid w:val="00E96272"/>
    <w:rsid w:val="00E965FD"/>
    <w:rsid w:val="00E97605"/>
    <w:rsid w:val="00E97812"/>
    <w:rsid w:val="00E978DF"/>
    <w:rsid w:val="00E978EE"/>
    <w:rsid w:val="00EA1C41"/>
    <w:rsid w:val="00EA23DC"/>
    <w:rsid w:val="00EA2610"/>
    <w:rsid w:val="00EA2DE4"/>
    <w:rsid w:val="00EA31B9"/>
    <w:rsid w:val="00EA31BE"/>
    <w:rsid w:val="00EA34D7"/>
    <w:rsid w:val="00EA37CD"/>
    <w:rsid w:val="00EA3CE5"/>
    <w:rsid w:val="00EA6998"/>
    <w:rsid w:val="00EA6B0B"/>
    <w:rsid w:val="00EA6CE6"/>
    <w:rsid w:val="00EA6E42"/>
    <w:rsid w:val="00EA702E"/>
    <w:rsid w:val="00EA78DC"/>
    <w:rsid w:val="00EB060C"/>
    <w:rsid w:val="00EB07DA"/>
    <w:rsid w:val="00EB1240"/>
    <w:rsid w:val="00EB16B0"/>
    <w:rsid w:val="00EB16ED"/>
    <w:rsid w:val="00EB1D2A"/>
    <w:rsid w:val="00EB2E59"/>
    <w:rsid w:val="00EB33D3"/>
    <w:rsid w:val="00EB3986"/>
    <w:rsid w:val="00EB3D2F"/>
    <w:rsid w:val="00EB4BE0"/>
    <w:rsid w:val="00EB5339"/>
    <w:rsid w:val="00EB596E"/>
    <w:rsid w:val="00EB6ED5"/>
    <w:rsid w:val="00EB755B"/>
    <w:rsid w:val="00EC176D"/>
    <w:rsid w:val="00EC1A90"/>
    <w:rsid w:val="00EC1CDB"/>
    <w:rsid w:val="00EC2C7F"/>
    <w:rsid w:val="00EC422F"/>
    <w:rsid w:val="00EC505E"/>
    <w:rsid w:val="00EC6654"/>
    <w:rsid w:val="00EC7635"/>
    <w:rsid w:val="00EC783E"/>
    <w:rsid w:val="00EC7A63"/>
    <w:rsid w:val="00EC7AB0"/>
    <w:rsid w:val="00ED05D5"/>
    <w:rsid w:val="00ED0785"/>
    <w:rsid w:val="00ED1365"/>
    <w:rsid w:val="00ED15C1"/>
    <w:rsid w:val="00ED1923"/>
    <w:rsid w:val="00ED1F4E"/>
    <w:rsid w:val="00ED2327"/>
    <w:rsid w:val="00ED2E37"/>
    <w:rsid w:val="00ED336E"/>
    <w:rsid w:val="00ED38C9"/>
    <w:rsid w:val="00ED3C6D"/>
    <w:rsid w:val="00ED4396"/>
    <w:rsid w:val="00ED4DFF"/>
    <w:rsid w:val="00ED51CB"/>
    <w:rsid w:val="00ED5A4D"/>
    <w:rsid w:val="00ED65BD"/>
    <w:rsid w:val="00ED69E3"/>
    <w:rsid w:val="00ED6B17"/>
    <w:rsid w:val="00ED7C36"/>
    <w:rsid w:val="00EE12EE"/>
    <w:rsid w:val="00EE1E39"/>
    <w:rsid w:val="00EE270D"/>
    <w:rsid w:val="00EE3C7F"/>
    <w:rsid w:val="00EE3FE0"/>
    <w:rsid w:val="00EE42BC"/>
    <w:rsid w:val="00EE43BA"/>
    <w:rsid w:val="00EE493D"/>
    <w:rsid w:val="00EE4A66"/>
    <w:rsid w:val="00EE4A9F"/>
    <w:rsid w:val="00EE5111"/>
    <w:rsid w:val="00EE5A48"/>
    <w:rsid w:val="00EE5C93"/>
    <w:rsid w:val="00EE60AF"/>
    <w:rsid w:val="00EE6DA7"/>
    <w:rsid w:val="00EE6F83"/>
    <w:rsid w:val="00EE760B"/>
    <w:rsid w:val="00EF034F"/>
    <w:rsid w:val="00EF0456"/>
    <w:rsid w:val="00EF04CD"/>
    <w:rsid w:val="00EF0F2F"/>
    <w:rsid w:val="00EF12C6"/>
    <w:rsid w:val="00EF29E5"/>
    <w:rsid w:val="00EF2BD3"/>
    <w:rsid w:val="00EF3615"/>
    <w:rsid w:val="00EF37D7"/>
    <w:rsid w:val="00EF3EE2"/>
    <w:rsid w:val="00EF52C2"/>
    <w:rsid w:val="00EF535A"/>
    <w:rsid w:val="00EF5376"/>
    <w:rsid w:val="00EF5832"/>
    <w:rsid w:val="00EF6089"/>
    <w:rsid w:val="00EF63BB"/>
    <w:rsid w:val="00EF7153"/>
    <w:rsid w:val="00EF74F1"/>
    <w:rsid w:val="00F00306"/>
    <w:rsid w:val="00F011D5"/>
    <w:rsid w:val="00F01BAB"/>
    <w:rsid w:val="00F01FB9"/>
    <w:rsid w:val="00F02750"/>
    <w:rsid w:val="00F02A6A"/>
    <w:rsid w:val="00F02CD8"/>
    <w:rsid w:val="00F0386A"/>
    <w:rsid w:val="00F03BF0"/>
    <w:rsid w:val="00F03DCB"/>
    <w:rsid w:val="00F03E61"/>
    <w:rsid w:val="00F0410D"/>
    <w:rsid w:val="00F046B2"/>
    <w:rsid w:val="00F04869"/>
    <w:rsid w:val="00F05772"/>
    <w:rsid w:val="00F05D3D"/>
    <w:rsid w:val="00F05D4D"/>
    <w:rsid w:val="00F06852"/>
    <w:rsid w:val="00F07462"/>
    <w:rsid w:val="00F077A2"/>
    <w:rsid w:val="00F0795E"/>
    <w:rsid w:val="00F10203"/>
    <w:rsid w:val="00F11433"/>
    <w:rsid w:val="00F12043"/>
    <w:rsid w:val="00F138D3"/>
    <w:rsid w:val="00F139E6"/>
    <w:rsid w:val="00F13AAC"/>
    <w:rsid w:val="00F14933"/>
    <w:rsid w:val="00F1515E"/>
    <w:rsid w:val="00F155B0"/>
    <w:rsid w:val="00F21EE1"/>
    <w:rsid w:val="00F22141"/>
    <w:rsid w:val="00F2276F"/>
    <w:rsid w:val="00F22EAD"/>
    <w:rsid w:val="00F23D7A"/>
    <w:rsid w:val="00F24855"/>
    <w:rsid w:val="00F25DF5"/>
    <w:rsid w:val="00F25F88"/>
    <w:rsid w:val="00F2667F"/>
    <w:rsid w:val="00F27E58"/>
    <w:rsid w:val="00F30956"/>
    <w:rsid w:val="00F30D33"/>
    <w:rsid w:val="00F317F4"/>
    <w:rsid w:val="00F32EE9"/>
    <w:rsid w:val="00F33222"/>
    <w:rsid w:val="00F344CA"/>
    <w:rsid w:val="00F3477C"/>
    <w:rsid w:val="00F3546A"/>
    <w:rsid w:val="00F36515"/>
    <w:rsid w:val="00F40626"/>
    <w:rsid w:val="00F4087F"/>
    <w:rsid w:val="00F40C1A"/>
    <w:rsid w:val="00F411BB"/>
    <w:rsid w:val="00F412E7"/>
    <w:rsid w:val="00F41BC3"/>
    <w:rsid w:val="00F42713"/>
    <w:rsid w:val="00F43D22"/>
    <w:rsid w:val="00F4411C"/>
    <w:rsid w:val="00F44C58"/>
    <w:rsid w:val="00F44D0C"/>
    <w:rsid w:val="00F44D52"/>
    <w:rsid w:val="00F44D83"/>
    <w:rsid w:val="00F453F2"/>
    <w:rsid w:val="00F457F5"/>
    <w:rsid w:val="00F477A1"/>
    <w:rsid w:val="00F47F31"/>
    <w:rsid w:val="00F513EE"/>
    <w:rsid w:val="00F515DF"/>
    <w:rsid w:val="00F5317A"/>
    <w:rsid w:val="00F54D43"/>
    <w:rsid w:val="00F55107"/>
    <w:rsid w:val="00F552B8"/>
    <w:rsid w:val="00F554F8"/>
    <w:rsid w:val="00F564C5"/>
    <w:rsid w:val="00F60B07"/>
    <w:rsid w:val="00F61027"/>
    <w:rsid w:val="00F626A1"/>
    <w:rsid w:val="00F63006"/>
    <w:rsid w:val="00F63875"/>
    <w:rsid w:val="00F63E1C"/>
    <w:rsid w:val="00F63EC4"/>
    <w:rsid w:val="00F6420C"/>
    <w:rsid w:val="00F64F3A"/>
    <w:rsid w:val="00F65591"/>
    <w:rsid w:val="00F657A0"/>
    <w:rsid w:val="00F65C54"/>
    <w:rsid w:val="00F66620"/>
    <w:rsid w:val="00F6693B"/>
    <w:rsid w:val="00F67C28"/>
    <w:rsid w:val="00F7008B"/>
    <w:rsid w:val="00F70569"/>
    <w:rsid w:val="00F71AF4"/>
    <w:rsid w:val="00F72A39"/>
    <w:rsid w:val="00F72ACC"/>
    <w:rsid w:val="00F731CC"/>
    <w:rsid w:val="00F733FC"/>
    <w:rsid w:val="00F735C5"/>
    <w:rsid w:val="00F735CA"/>
    <w:rsid w:val="00F73794"/>
    <w:rsid w:val="00F7382C"/>
    <w:rsid w:val="00F7441C"/>
    <w:rsid w:val="00F74464"/>
    <w:rsid w:val="00F7494C"/>
    <w:rsid w:val="00F749FA"/>
    <w:rsid w:val="00F76863"/>
    <w:rsid w:val="00F77035"/>
    <w:rsid w:val="00F771F1"/>
    <w:rsid w:val="00F77985"/>
    <w:rsid w:val="00F80407"/>
    <w:rsid w:val="00F81038"/>
    <w:rsid w:val="00F81044"/>
    <w:rsid w:val="00F82537"/>
    <w:rsid w:val="00F834AE"/>
    <w:rsid w:val="00F83EF2"/>
    <w:rsid w:val="00F84C57"/>
    <w:rsid w:val="00F8569A"/>
    <w:rsid w:val="00F85D74"/>
    <w:rsid w:val="00F85FAA"/>
    <w:rsid w:val="00F86FF1"/>
    <w:rsid w:val="00F90210"/>
    <w:rsid w:val="00F907E5"/>
    <w:rsid w:val="00F90A40"/>
    <w:rsid w:val="00F90AD6"/>
    <w:rsid w:val="00F91ECA"/>
    <w:rsid w:val="00F92736"/>
    <w:rsid w:val="00F92943"/>
    <w:rsid w:val="00F92F60"/>
    <w:rsid w:val="00F936D9"/>
    <w:rsid w:val="00F94089"/>
    <w:rsid w:val="00F94486"/>
    <w:rsid w:val="00F94553"/>
    <w:rsid w:val="00F951B2"/>
    <w:rsid w:val="00F963EA"/>
    <w:rsid w:val="00F96530"/>
    <w:rsid w:val="00F967D8"/>
    <w:rsid w:val="00F96EEC"/>
    <w:rsid w:val="00F97B02"/>
    <w:rsid w:val="00F97E79"/>
    <w:rsid w:val="00FA09B5"/>
    <w:rsid w:val="00FA1020"/>
    <w:rsid w:val="00FA1188"/>
    <w:rsid w:val="00FA1B53"/>
    <w:rsid w:val="00FA22F8"/>
    <w:rsid w:val="00FA2586"/>
    <w:rsid w:val="00FA326E"/>
    <w:rsid w:val="00FA3792"/>
    <w:rsid w:val="00FA3B4C"/>
    <w:rsid w:val="00FA4066"/>
    <w:rsid w:val="00FA4837"/>
    <w:rsid w:val="00FA4B61"/>
    <w:rsid w:val="00FA5AF9"/>
    <w:rsid w:val="00FB0D89"/>
    <w:rsid w:val="00FB1CE6"/>
    <w:rsid w:val="00FB1D7E"/>
    <w:rsid w:val="00FB1EC8"/>
    <w:rsid w:val="00FB25C4"/>
    <w:rsid w:val="00FB261A"/>
    <w:rsid w:val="00FB357E"/>
    <w:rsid w:val="00FB3A3C"/>
    <w:rsid w:val="00FB3E2C"/>
    <w:rsid w:val="00FB4896"/>
    <w:rsid w:val="00FB5C36"/>
    <w:rsid w:val="00FB5CE4"/>
    <w:rsid w:val="00FB5D72"/>
    <w:rsid w:val="00FB667D"/>
    <w:rsid w:val="00FB69C6"/>
    <w:rsid w:val="00FB726C"/>
    <w:rsid w:val="00FB771B"/>
    <w:rsid w:val="00FB7B21"/>
    <w:rsid w:val="00FC047A"/>
    <w:rsid w:val="00FC0C66"/>
    <w:rsid w:val="00FC0EF8"/>
    <w:rsid w:val="00FC125F"/>
    <w:rsid w:val="00FC234E"/>
    <w:rsid w:val="00FC2D0B"/>
    <w:rsid w:val="00FC318A"/>
    <w:rsid w:val="00FC3BE2"/>
    <w:rsid w:val="00FC4ECD"/>
    <w:rsid w:val="00FC5BFE"/>
    <w:rsid w:val="00FD032A"/>
    <w:rsid w:val="00FD0D9A"/>
    <w:rsid w:val="00FD1860"/>
    <w:rsid w:val="00FD2A2E"/>
    <w:rsid w:val="00FD2B96"/>
    <w:rsid w:val="00FD2E35"/>
    <w:rsid w:val="00FD4B34"/>
    <w:rsid w:val="00FD53BB"/>
    <w:rsid w:val="00FD5F70"/>
    <w:rsid w:val="00FD6596"/>
    <w:rsid w:val="00FD7467"/>
    <w:rsid w:val="00FD7C0C"/>
    <w:rsid w:val="00FE0543"/>
    <w:rsid w:val="00FE0771"/>
    <w:rsid w:val="00FE0D00"/>
    <w:rsid w:val="00FE130A"/>
    <w:rsid w:val="00FE24E2"/>
    <w:rsid w:val="00FE32D1"/>
    <w:rsid w:val="00FE3382"/>
    <w:rsid w:val="00FE4C1B"/>
    <w:rsid w:val="00FE5AD8"/>
    <w:rsid w:val="00FE5DA8"/>
    <w:rsid w:val="00FE5F60"/>
    <w:rsid w:val="00FE6BCC"/>
    <w:rsid w:val="00FE700B"/>
    <w:rsid w:val="00FE7100"/>
    <w:rsid w:val="00FE7AAD"/>
    <w:rsid w:val="00FF0967"/>
    <w:rsid w:val="00FF0D01"/>
    <w:rsid w:val="00FF14A5"/>
    <w:rsid w:val="00FF2587"/>
    <w:rsid w:val="00FF4413"/>
    <w:rsid w:val="00FF50DF"/>
    <w:rsid w:val="00FF5712"/>
    <w:rsid w:val="00FF5DD4"/>
    <w:rsid w:val="00FF6C8D"/>
    <w:rsid w:val="00FF7016"/>
    <w:rsid w:val="00FF7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BC5E49"/>
  <w15:docId w15:val="{04B3AF48-0669-41A8-8F86-497877C37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7B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7B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7BF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F7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08C"/>
  </w:style>
  <w:style w:type="paragraph" w:styleId="Footer">
    <w:name w:val="footer"/>
    <w:basedOn w:val="Normal"/>
    <w:link w:val="FooterChar"/>
    <w:uiPriority w:val="99"/>
    <w:unhideWhenUsed/>
    <w:rsid w:val="005F70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08C"/>
  </w:style>
  <w:style w:type="paragraph" w:styleId="NormalWeb">
    <w:name w:val="Normal (Web)"/>
    <w:basedOn w:val="Normal"/>
    <w:uiPriority w:val="99"/>
    <w:unhideWhenUsed/>
    <w:rsid w:val="005906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F138D3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2C367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2C367E"/>
    <w:rPr>
      <w:b/>
      <w:bCs/>
    </w:rPr>
  </w:style>
  <w:style w:type="paragraph" w:customStyle="1" w:styleId="l0">
    <w:name w:val="l0"/>
    <w:basedOn w:val="Normal"/>
    <w:rsid w:val="00612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kwd">
    <w:name w:val="kwd"/>
    <w:basedOn w:val="DefaultParagraphFont"/>
    <w:rsid w:val="00612231"/>
  </w:style>
  <w:style w:type="character" w:customStyle="1" w:styleId="pln">
    <w:name w:val="pln"/>
    <w:basedOn w:val="DefaultParagraphFont"/>
    <w:rsid w:val="00612231"/>
  </w:style>
  <w:style w:type="character" w:customStyle="1" w:styleId="pun">
    <w:name w:val="pun"/>
    <w:basedOn w:val="DefaultParagraphFont"/>
    <w:rsid w:val="00612231"/>
  </w:style>
  <w:style w:type="character" w:customStyle="1" w:styleId="str">
    <w:name w:val="str"/>
    <w:basedOn w:val="DefaultParagraphFont"/>
    <w:rsid w:val="00612231"/>
  </w:style>
  <w:style w:type="paragraph" w:customStyle="1" w:styleId="l1">
    <w:name w:val="l1"/>
    <w:basedOn w:val="Normal"/>
    <w:rsid w:val="00612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l2">
    <w:name w:val="l2"/>
    <w:basedOn w:val="Normal"/>
    <w:rsid w:val="00612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l3">
    <w:name w:val="l3"/>
    <w:basedOn w:val="Normal"/>
    <w:rsid w:val="00612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l4">
    <w:name w:val="l4"/>
    <w:basedOn w:val="Normal"/>
    <w:rsid w:val="00612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typ">
    <w:name w:val="typ"/>
    <w:basedOn w:val="DefaultParagraphFont"/>
    <w:rsid w:val="00612231"/>
  </w:style>
  <w:style w:type="paragraph" w:customStyle="1" w:styleId="l5">
    <w:name w:val="l5"/>
    <w:basedOn w:val="Normal"/>
    <w:rsid w:val="00612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l6">
    <w:name w:val="l6"/>
    <w:basedOn w:val="Normal"/>
    <w:rsid w:val="00612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l7">
    <w:name w:val="l7"/>
    <w:basedOn w:val="Normal"/>
    <w:rsid w:val="00612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com">
    <w:name w:val="com"/>
    <w:basedOn w:val="DefaultParagraphFont"/>
    <w:rsid w:val="00612231"/>
  </w:style>
  <w:style w:type="paragraph" w:customStyle="1" w:styleId="l8">
    <w:name w:val="l8"/>
    <w:basedOn w:val="Normal"/>
    <w:rsid w:val="00612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l9">
    <w:name w:val="l9"/>
    <w:basedOn w:val="Normal"/>
    <w:rsid w:val="00612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lit">
    <w:name w:val="lit"/>
    <w:basedOn w:val="DefaultParagraphFont"/>
    <w:rsid w:val="00451194"/>
  </w:style>
  <w:style w:type="paragraph" w:styleId="EndnoteText">
    <w:name w:val="endnote text"/>
    <w:basedOn w:val="Normal"/>
    <w:link w:val="EndnoteTextChar"/>
    <w:uiPriority w:val="99"/>
    <w:semiHidden/>
    <w:unhideWhenUsed/>
    <w:rsid w:val="00A509E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9E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509E7"/>
    <w:rPr>
      <w:vertAlign w:val="superscript"/>
    </w:rPr>
  </w:style>
  <w:style w:type="character" w:customStyle="1" w:styleId="r-jfrpv2">
    <w:name w:val="r-jfrpv2"/>
    <w:basedOn w:val="DefaultParagraphFont"/>
    <w:rsid w:val="00FC04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0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3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4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3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3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92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5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37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38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4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11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21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33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4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92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5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09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02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4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3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8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86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11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79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354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9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8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7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0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49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68686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74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3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3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8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10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1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46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3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7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815120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39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6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645195">
                  <w:marLeft w:val="720"/>
                  <w:marRight w:val="720"/>
                  <w:marTop w:val="72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42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812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57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2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9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36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1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50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2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6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229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00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07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9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66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8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2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87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419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421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15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0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132724">
                  <w:marLeft w:val="720"/>
                  <w:marRight w:val="720"/>
                  <w:marTop w:val="720"/>
                  <w:marBottom w:val="7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8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150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465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20405">
              <w:marLeft w:val="-15"/>
              <w:marRight w:val="-1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7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57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57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9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3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49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3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743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47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71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9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6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7BD6EE-9799-4324-A575-7B0ACE836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28</TotalTime>
  <Pages>1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ork Yerevanian</dc:creator>
  <cp:keywords/>
  <dc:description/>
  <cp:lastModifiedBy>Kevork Yerevanian</cp:lastModifiedBy>
  <cp:revision>826</cp:revision>
  <dcterms:created xsi:type="dcterms:W3CDTF">2023-01-27T18:29:00Z</dcterms:created>
  <dcterms:modified xsi:type="dcterms:W3CDTF">2023-05-21T21:43:00Z</dcterms:modified>
</cp:coreProperties>
</file>